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65535AD3" w:rsidR="00166EDA" w:rsidRPr="00FF4EA0" w:rsidRDefault="16E33875" w:rsidP="00BE2D9E">
      <w:pPr>
        <w:pStyle w:val="Numberedlist23"/>
        <w:numPr>
          <w:ilvl w:val="2"/>
          <w:numId w:val="0"/>
        </w:numPr>
        <w:jc w:val="center"/>
        <w:rPr>
          <w:rFonts w:ascii="Verdana" w:eastAsia="Verdana Pro" w:hAnsi="Verdana" w:cs="Verdana Pro"/>
          <w:szCs w:val="22"/>
        </w:rPr>
      </w:pPr>
      <w:r w:rsidRPr="00FF4EA0">
        <w:rPr>
          <w:rFonts w:ascii="Verdana" w:eastAsia="Verdana Pro" w:hAnsi="Verdana" w:cs="Verdana Pro"/>
        </w:rPr>
        <w:t>Meeting Agenda</w:t>
      </w:r>
    </w:p>
    <w:p w14:paraId="503C08AC" w14:textId="0CB96541" w:rsidR="3D91DDCC" w:rsidRPr="00FF4EA0" w:rsidRDefault="00E2153C" w:rsidP="44EB113A">
      <w:pPr>
        <w:pStyle w:val="Table"/>
        <w:spacing w:line="259" w:lineRule="auto"/>
        <w:jc w:val="center"/>
        <w:rPr>
          <w:rFonts w:ascii="Verdana" w:hAnsi="Verdana"/>
        </w:rPr>
      </w:pPr>
      <w:r w:rsidRPr="00FF4EA0">
        <w:rPr>
          <w:rFonts w:ascii="Verdana" w:eastAsia="Verdana Pro" w:hAnsi="Verdana" w:cs="Verdana Pro"/>
          <w:sz w:val="22"/>
          <w:szCs w:val="22"/>
        </w:rPr>
        <w:t>Date and Time: ________</w:t>
      </w:r>
    </w:p>
    <w:p w14:paraId="5B5719FA" w14:textId="77777777" w:rsidR="001F6AC2" w:rsidRDefault="001F6AC2" w:rsidP="4DE62A82">
      <w:pPr>
        <w:pStyle w:val="Numberedlist23"/>
        <w:numPr>
          <w:ilvl w:val="2"/>
          <w:numId w:val="0"/>
        </w:numPr>
        <w:rPr>
          <w:rFonts w:ascii="Verdana" w:eastAsia="Verdana Pro" w:hAnsi="Verdana" w:cs="Verdana Pro"/>
          <w:szCs w:val="22"/>
        </w:rPr>
      </w:pPr>
      <w:r w:rsidRPr="00FF4EA0">
        <w:rPr>
          <w:rFonts w:ascii="Verdana" w:eastAsia="Verdana Pro" w:hAnsi="Verdana" w:cs="Verdana Pro"/>
          <w:szCs w:val="22"/>
        </w:rPr>
        <w:t xml:space="preserve">Meeting </w:t>
      </w:r>
      <w:r w:rsidR="00626D5D" w:rsidRPr="00FF4EA0">
        <w:rPr>
          <w:rFonts w:ascii="Verdana" w:eastAsia="Verdana Pro" w:hAnsi="Verdana" w:cs="Verdana Pro"/>
          <w:szCs w:val="22"/>
        </w:rPr>
        <w:t>Details</w:t>
      </w:r>
    </w:p>
    <w:p w14:paraId="72BF45B3" w14:textId="77777777" w:rsidR="00FF4EA0" w:rsidRPr="00FF4EA0" w:rsidRDefault="00FF4EA0" w:rsidP="00FF4EA0">
      <w:pPr>
        <w:rPr>
          <w:rFonts w:eastAsia="Verdana Pro"/>
        </w:rPr>
      </w:pPr>
    </w:p>
    <w:tbl>
      <w:tblPr>
        <w:tblW w:w="846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45"/>
        <w:gridCol w:w="5715"/>
      </w:tblGrid>
      <w:tr w:rsidR="001F6AC2" w:rsidRPr="00FF4EA0" w14:paraId="32CC6EF6" w14:textId="77777777" w:rsidTr="44EB113A">
        <w:trPr>
          <w:cantSplit/>
        </w:trPr>
        <w:tc>
          <w:tcPr>
            <w:tcW w:w="2745" w:type="dxa"/>
            <w:shd w:val="clear" w:color="auto" w:fill="E6E6E6"/>
          </w:tcPr>
          <w:p w14:paraId="0289C96A" w14:textId="2DB1F7C2" w:rsidR="001F6AC2" w:rsidRPr="00FF4EA0" w:rsidRDefault="16F5040C" w:rsidP="4DE62A82">
            <w:pPr>
              <w:pStyle w:val="TableSmHeadingRight"/>
              <w:jc w:val="left"/>
              <w:rPr>
                <w:rFonts w:ascii="Verdana" w:eastAsia="Verdana Pro" w:hAnsi="Verdana" w:cs="Verdana Pro"/>
                <w:sz w:val="22"/>
                <w:szCs w:val="22"/>
              </w:rPr>
            </w:pPr>
            <w:r w:rsidRPr="00FF4EA0">
              <w:rPr>
                <w:rFonts w:ascii="Verdana" w:eastAsia="Verdana Pro" w:hAnsi="Verdana" w:cs="Verdana Pro"/>
                <w:sz w:val="22"/>
                <w:szCs w:val="22"/>
              </w:rPr>
              <w:t>Title</w:t>
            </w:r>
            <w:r w:rsidR="001F6AC2" w:rsidRPr="00FF4EA0">
              <w:rPr>
                <w:rFonts w:ascii="Verdana" w:eastAsia="Verdana Pro" w:hAnsi="Verdana" w:cs="Verdana Pro"/>
                <w:sz w:val="22"/>
                <w:szCs w:val="22"/>
              </w:rPr>
              <w:t>:</w:t>
            </w:r>
          </w:p>
        </w:tc>
        <w:tc>
          <w:tcPr>
            <w:tcW w:w="5715" w:type="dxa"/>
          </w:tcPr>
          <w:p w14:paraId="411ADA9F" w14:textId="3F6E15BA" w:rsidR="001F6AC2" w:rsidRPr="00FF4EA0" w:rsidRDefault="001F6AC2" w:rsidP="4DE62A82">
            <w:pPr>
              <w:pStyle w:val="Table"/>
              <w:rPr>
                <w:rFonts w:ascii="Verdana" w:eastAsia="Verdana Pro" w:hAnsi="Verdana" w:cs="Verdana Pro"/>
                <w:sz w:val="22"/>
                <w:szCs w:val="22"/>
              </w:rPr>
            </w:pPr>
          </w:p>
        </w:tc>
      </w:tr>
      <w:tr w:rsidR="001F6AC2" w:rsidRPr="00FF4EA0" w14:paraId="5C19EC98" w14:textId="77777777" w:rsidTr="44EB113A">
        <w:trPr>
          <w:cantSplit/>
        </w:trPr>
        <w:tc>
          <w:tcPr>
            <w:tcW w:w="2745" w:type="dxa"/>
            <w:shd w:val="clear" w:color="auto" w:fill="E6E6E6"/>
          </w:tcPr>
          <w:p w14:paraId="1E2D1607" w14:textId="21590E33" w:rsidR="001F6AC2" w:rsidRPr="00FF4EA0" w:rsidRDefault="00DB1F44" w:rsidP="4DE62A82">
            <w:pPr>
              <w:pStyle w:val="TableSmHeadingRight"/>
              <w:jc w:val="left"/>
              <w:rPr>
                <w:rFonts w:ascii="Verdana" w:eastAsia="Verdana Pro" w:hAnsi="Verdana" w:cs="Verdana Pro"/>
                <w:sz w:val="22"/>
                <w:szCs w:val="22"/>
              </w:rPr>
            </w:pPr>
            <w:r w:rsidRPr="00FF4EA0">
              <w:rPr>
                <w:rFonts w:ascii="Verdana" w:eastAsia="Verdana Pro" w:hAnsi="Verdana" w:cs="Verdana Pro"/>
                <w:sz w:val="22"/>
                <w:szCs w:val="22"/>
              </w:rPr>
              <w:t>Objective</w:t>
            </w:r>
            <w:r w:rsidR="001F6AC2" w:rsidRPr="00FF4EA0">
              <w:rPr>
                <w:rFonts w:ascii="Verdana" w:eastAsia="Verdana Pro" w:hAnsi="Verdana" w:cs="Verdana Pro"/>
                <w:sz w:val="22"/>
                <w:szCs w:val="22"/>
              </w:rPr>
              <w:t>:</w:t>
            </w:r>
          </w:p>
        </w:tc>
        <w:tc>
          <w:tcPr>
            <w:tcW w:w="5715" w:type="dxa"/>
          </w:tcPr>
          <w:p w14:paraId="7755CFA4" w14:textId="7D44535D" w:rsidR="001F6AC2" w:rsidRPr="00FF4EA0" w:rsidRDefault="001F6AC2" w:rsidP="001857D8">
            <w:pPr>
              <w:pStyle w:val="Table"/>
              <w:rPr>
                <w:rFonts w:ascii="Verdana" w:eastAsia="Verdana Pro" w:hAnsi="Verdana" w:cs="Verdana Pro"/>
                <w:sz w:val="22"/>
                <w:szCs w:val="22"/>
              </w:rPr>
            </w:pPr>
          </w:p>
        </w:tc>
      </w:tr>
      <w:tr w:rsidR="4DE62A82" w:rsidRPr="00FF4EA0" w14:paraId="7870CB4D" w14:textId="77777777" w:rsidTr="44EB113A">
        <w:trPr>
          <w:cantSplit/>
        </w:trPr>
        <w:tc>
          <w:tcPr>
            <w:tcW w:w="2745" w:type="dxa"/>
            <w:shd w:val="clear" w:color="auto" w:fill="E6E6E6"/>
          </w:tcPr>
          <w:p w14:paraId="47C17DF3" w14:textId="68C9E865" w:rsidR="2570022D" w:rsidRPr="00FF4EA0" w:rsidRDefault="2570022D" w:rsidP="4DE62A82">
            <w:pPr>
              <w:pStyle w:val="TableSmHeadingRight"/>
              <w:jc w:val="left"/>
              <w:rPr>
                <w:rFonts w:ascii="Verdana" w:eastAsia="Verdana Pro" w:hAnsi="Verdana" w:cs="Verdana Pro"/>
                <w:sz w:val="22"/>
                <w:szCs w:val="22"/>
              </w:rPr>
            </w:pPr>
            <w:r w:rsidRPr="00FF4EA0">
              <w:rPr>
                <w:rFonts w:ascii="Verdana" w:eastAsia="Verdana Pro" w:hAnsi="Verdana" w:cs="Verdana Pro"/>
                <w:sz w:val="22"/>
                <w:szCs w:val="22"/>
              </w:rPr>
              <w:t>Leader</w:t>
            </w:r>
            <w:r w:rsidR="00BE2D9E" w:rsidRPr="00FF4EA0">
              <w:rPr>
                <w:rFonts w:ascii="Verdana" w:eastAsia="Verdana Pro" w:hAnsi="Verdana" w:cs="Verdana Pro"/>
                <w:sz w:val="22"/>
                <w:szCs w:val="22"/>
              </w:rPr>
              <w:t>/Note-taker</w:t>
            </w:r>
            <w:r w:rsidRPr="00FF4EA0">
              <w:rPr>
                <w:rFonts w:ascii="Verdana" w:eastAsia="Verdana Pro" w:hAnsi="Verdana" w:cs="Verdana Pro"/>
                <w:sz w:val="22"/>
                <w:szCs w:val="22"/>
              </w:rPr>
              <w:t>:</w:t>
            </w:r>
          </w:p>
        </w:tc>
        <w:tc>
          <w:tcPr>
            <w:tcW w:w="5715" w:type="dxa"/>
          </w:tcPr>
          <w:p w14:paraId="66559FB3" w14:textId="413F0BF9" w:rsidR="4DE62A82" w:rsidRPr="00FF4EA0" w:rsidRDefault="4DE62A82" w:rsidP="44EB113A">
            <w:pPr>
              <w:pStyle w:val="Table"/>
              <w:spacing w:line="259" w:lineRule="auto"/>
              <w:rPr>
                <w:rFonts w:ascii="Verdana" w:hAnsi="Verdana"/>
              </w:rPr>
            </w:pPr>
          </w:p>
        </w:tc>
      </w:tr>
    </w:tbl>
    <w:p w14:paraId="754B476D" w14:textId="5743358D" w:rsidR="00FF4EA0" w:rsidRPr="00FF4EA0" w:rsidRDefault="00FF4EA0" w:rsidP="00FF4EA0">
      <w:pPr>
        <w:pStyle w:val="Numberedlist21"/>
        <w:spacing w:line="259" w:lineRule="auto"/>
        <w:rPr>
          <w:rFonts w:ascii="Verdana" w:eastAsia="Verdana Pro" w:hAnsi="Verdana" w:cs="Verdana Pro"/>
          <w:b w:val="0"/>
          <w:i/>
          <w:iCs/>
          <w:sz w:val="22"/>
          <w:szCs w:val="22"/>
        </w:rPr>
      </w:pPr>
    </w:p>
    <w:p w14:paraId="3B7937E0" w14:textId="3BF86F0F" w:rsidR="00FF4EA0" w:rsidRPr="00FF4EA0" w:rsidRDefault="00FF4EA0" w:rsidP="00FF4EA0">
      <w:pPr>
        <w:pStyle w:val="ListParagraph"/>
        <w:numPr>
          <w:ilvl w:val="0"/>
          <w:numId w:val="65"/>
        </w:numPr>
        <w:rPr>
          <w:rFonts w:ascii="Verdana" w:eastAsia="Verdana Pro" w:hAnsi="Verdana"/>
        </w:rPr>
      </w:pPr>
      <w:r w:rsidRPr="00FF4EA0">
        <w:rPr>
          <w:rFonts w:ascii="Verdana" w:eastAsia="Verdana Pro" w:hAnsi="Verdana"/>
        </w:rPr>
        <w:t>Objective A</w:t>
      </w:r>
    </w:p>
    <w:p w14:paraId="7C57FB0E" w14:textId="3D79B6D0" w:rsidR="00FF4EA0" w:rsidRPr="00FF4EA0" w:rsidRDefault="00FF4EA0" w:rsidP="00FF4EA0">
      <w:pPr>
        <w:pStyle w:val="ListParagraph"/>
        <w:numPr>
          <w:ilvl w:val="0"/>
          <w:numId w:val="65"/>
        </w:numPr>
        <w:rPr>
          <w:rFonts w:ascii="Verdana" w:eastAsia="Verdana Pro" w:hAnsi="Verdana"/>
        </w:rPr>
      </w:pPr>
      <w:r w:rsidRPr="00FF4EA0">
        <w:rPr>
          <w:rFonts w:ascii="Verdana" w:eastAsia="Verdana Pro" w:hAnsi="Verdana"/>
        </w:rPr>
        <w:t>Objective B</w:t>
      </w:r>
    </w:p>
    <w:p w14:paraId="6A283638" w14:textId="42425C95" w:rsidR="00FF4EA0" w:rsidRPr="00FF4EA0" w:rsidRDefault="00FF4EA0" w:rsidP="00FF4EA0">
      <w:pPr>
        <w:pStyle w:val="ListParagraph"/>
        <w:numPr>
          <w:ilvl w:val="0"/>
          <w:numId w:val="65"/>
        </w:numPr>
        <w:rPr>
          <w:rFonts w:ascii="Verdana" w:eastAsia="Verdana Pro" w:hAnsi="Verdana"/>
        </w:rPr>
      </w:pPr>
      <w:r w:rsidRPr="00FF4EA0">
        <w:rPr>
          <w:rFonts w:ascii="Verdana" w:eastAsia="Verdana Pro" w:hAnsi="Verdana"/>
        </w:rPr>
        <w:t>Objective C</w:t>
      </w:r>
    </w:p>
    <w:p w14:paraId="4E86D45A" w14:textId="39056065" w:rsidR="00FF4EA0" w:rsidRPr="00FF4EA0" w:rsidRDefault="00FF4EA0" w:rsidP="00FF4EA0">
      <w:pPr>
        <w:rPr>
          <w:rFonts w:ascii="Verdana" w:hAnsi="Verdana"/>
        </w:rPr>
      </w:pPr>
    </w:p>
    <w:p w14:paraId="22BCC025" w14:textId="77777777" w:rsidR="00DB1F44" w:rsidRDefault="00DB1F44" w:rsidP="4DE62A82">
      <w:pPr>
        <w:pStyle w:val="Numberedlist21"/>
        <w:rPr>
          <w:rFonts w:ascii="Verdana" w:eastAsia="Verdana Pro" w:hAnsi="Verdana" w:cs="Verdana Pro"/>
          <w:sz w:val="22"/>
          <w:szCs w:val="22"/>
        </w:rPr>
      </w:pPr>
      <w:r w:rsidRPr="00FF4EA0">
        <w:rPr>
          <w:rFonts w:ascii="Verdana" w:eastAsia="Verdana Pro" w:hAnsi="Verdana" w:cs="Verdana Pro"/>
          <w:sz w:val="22"/>
          <w:szCs w:val="22"/>
        </w:rPr>
        <w:t>Agenda</w:t>
      </w:r>
    </w:p>
    <w:p w14:paraId="0BE4D648" w14:textId="77777777" w:rsidR="00FF4EA0" w:rsidRPr="00FF4EA0" w:rsidRDefault="00FF4EA0" w:rsidP="00FF4EA0">
      <w:pPr>
        <w:rPr>
          <w:rFonts w:eastAsia="Verdana Pro"/>
        </w:rPr>
      </w:pPr>
    </w:p>
    <w:tbl>
      <w:tblPr>
        <w:tblW w:w="8450" w:type="dxa"/>
        <w:tblInd w:w="2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50"/>
        <w:gridCol w:w="5400"/>
        <w:gridCol w:w="1400"/>
      </w:tblGrid>
      <w:tr w:rsidR="00626D5D" w:rsidRPr="00FF4EA0" w14:paraId="7E254D21" w14:textId="77777777" w:rsidTr="44EB113A">
        <w:trPr>
          <w:cantSplit/>
        </w:trPr>
        <w:tc>
          <w:tcPr>
            <w:tcW w:w="1650" w:type="dxa"/>
            <w:tcBorders>
              <w:top w:val="single" w:sz="4" w:space="0" w:color="auto"/>
              <w:bottom w:val="single" w:sz="6" w:space="0" w:color="auto"/>
            </w:tcBorders>
            <w:shd w:val="clear" w:color="auto" w:fill="E6E6E6"/>
          </w:tcPr>
          <w:p w14:paraId="4DAA706B" w14:textId="77777777" w:rsidR="00626D5D" w:rsidRPr="00FF4EA0" w:rsidRDefault="00626D5D" w:rsidP="00FF4EA0">
            <w:pPr>
              <w:pStyle w:val="Table"/>
              <w:rPr>
                <w:rFonts w:ascii="Verdana" w:eastAsia="Verdana Pro" w:hAnsi="Verdana" w:cs="Verdana Pro"/>
                <w:b/>
                <w:bCs/>
                <w:sz w:val="22"/>
                <w:szCs w:val="22"/>
              </w:rPr>
            </w:pPr>
            <w:r w:rsidRPr="00FF4EA0">
              <w:rPr>
                <w:rFonts w:ascii="Verdana" w:eastAsia="Verdana Pro" w:hAnsi="Verdana" w:cs="Verdana Pro"/>
                <w:b/>
                <w:bCs/>
                <w:sz w:val="22"/>
                <w:szCs w:val="22"/>
              </w:rPr>
              <w:t>Presenter</w:t>
            </w:r>
          </w:p>
        </w:tc>
        <w:tc>
          <w:tcPr>
            <w:tcW w:w="5400" w:type="dxa"/>
            <w:tcBorders>
              <w:top w:val="single" w:sz="4" w:space="0" w:color="auto"/>
              <w:bottom w:val="single" w:sz="6" w:space="0" w:color="auto"/>
            </w:tcBorders>
            <w:shd w:val="clear" w:color="auto" w:fill="E6E6E6"/>
          </w:tcPr>
          <w:p w14:paraId="63782C29" w14:textId="77777777" w:rsidR="00626D5D" w:rsidRPr="00FF4EA0" w:rsidRDefault="00626D5D" w:rsidP="00FF4EA0">
            <w:pPr>
              <w:pStyle w:val="Table"/>
              <w:ind w:right="-118"/>
              <w:rPr>
                <w:rFonts w:ascii="Verdana" w:eastAsia="Verdana Pro" w:hAnsi="Verdana" w:cs="Verdana Pro"/>
                <w:b/>
                <w:bCs/>
                <w:sz w:val="22"/>
                <w:szCs w:val="22"/>
              </w:rPr>
            </w:pPr>
            <w:r w:rsidRPr="00FF4EA0">
              <w:rPr>
                <w:rFonts w:ascii="Verdana" w:eastAsia="Verdana Pro" w:hAnsi="Verdana" w:cs="Verdana Pro"/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6" w:space="0" w:color="auto"/>
            </w:tcBorders>
            <w:shd w:val="clear" w:color="auto" w:fill="E6E6E6"/>
          </w:tcPr>
          <w:p w14:paraId="1DCD841E" w14:textId="77777777" w:rsidR="00626D5D" w:rsidRPr="00FF4EA0" w:rsidRDefault="00626D5D" w:rsidP="00FF4EA0">
            <w:pPr>
              <w:pStyle w:val="Table"/>
              <w:ind w:right="-108"/>
              <w:rPr>
                <w:rFonts w:ascii="Verdana" w:eastAsia="Verdana Pro" w:hAnsi="Verdana" w:cs="Verdana Pro"/>
                <w:b/>
                <w:bCs/>
                <w:sz w:val="22"/>
                <w:szCs w:val="22"/>
              </w:rPr>
            </w:pPr>
            <w:r w:rsidRPr="00FF4EA0">
              <w:rPr>
                <w:rFonts w:ascii="Verdana" w:eastAsia="Verdana Pro" w:hAnsi="Verdana" w:cs="Verdana Pro"/>
                <w:b/>
                <w:bCs/>
                <w:sz w:val="22"/>
                <w:szCs w:val="22"/>
              </w:rPr>
              <w:t>Time Allocated</w:t>
            </w:r>
          </w:p>
        </w:tc>
      </w:tr>
      <w:tr w:rsidR="00626D5D" w:rsidRPr="00FF4EA0" w14:paraId="7B796EC6" w14:textId="77777777" w:rsidTr="44EB113A">
        <w:trPr>
          <w:cantSplit/>
        </w:trPr>
        <w:tc>
          <w:tcPr>
            <w:tcW w:w="1650" w:type="dxa"/>
            <w:tcBorders>
              <w:top w:val="single" w:sz="6" w:space="0" w:color="auto"/>
              <w:bottom w:val="single" w:sz="6" w:space="0" w:color="auto"/>
            </w:tcBorders>
          </w:tcPr>
          <w:p w14:paraId="202B596D" w14:textId="281FD408" w:rsidR="00626D5D" w:rsidRPr="00FF4EA0" w:rsidRDefault="00626D5D" w:rsidP="4DE62A82">
            <w:pPr>
              <w:pStyle w:val="Table"/>
              <w:rPr>
                <w:rFonts w:ascii="Verdana" w:eastAsia="Verdana Pro" w:hAnsi="Verdana" w:cs="Verdana Pro"/>
                <w:sz w:val="22"/>
                <w:szCs w:val="22"/>
              </w:rPr>
            </w:pP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</w:tcBorders>
          </w:tcPr>
          <w:p w14:paraId="194B5B22" w14:textId="3D6D91FE" w:rsidR="00626D5D" w:rsidRPr="00FF4EA0" w:rsidRDefault="00626D5D" w:rsidP="4DE62A82">
            <w:pPr>
              <w:pStyle w:val="Table"/>
              <w:tabs>
                <w:tab w:val="left" w:pos="1584"/>
              </w:tabs>
              <w:rPr>
                <w:rFonts w:ascii="Verdana" w:eastAsia="Verdana Pro" w:hAnsi="Verdana" w:cs="Verdana Pro"/>
                <w:sz w:val="22"/>
                <w:szCs w:val="22"/>
              </w:rPr>
            </w:pPr>
          </w:p>
        </w:tc>
        <w:tc>
          <w:tcPr>
            <w:tcW w:w="1400" w:type="dxa"/>
            <w:tcBorders>
              <w:top w:val="single" w:sz="6" w:space="0" w:color="auto"/>
              <w:bottom w:val="single" w:sz="6" w:space="0" w:color="auto"/>
            </w:tcBorders>
          </w:tcPr>
          <w:p w14:paraId="77BF0E19" w14:textId="66B6F58E" w:rsidR="00626D5D" w:rsidRPr="00FF4EA0" w:rsidRDefault="00626D5D" w:rsidP="4DE62A82">
            <w:pPr>
              <w:pStyle w:val="Table"/>
              <w:jc w:val="center"/>
              <w:rPr>
                <w:rFonts w:ascii="Verdana" w:eastAsia="Verdana Pro" w:hAnsi="Verdana" w:cs="Verdana Pro"/>
                <w:sz w:val="22"/>
                <w:szCs w:val="22"/>
              </w:rPr>
            </w:pPr>
          </w:p>
        </w:tc>
      </w:tr>
      <w:tr w:rsidR="001857D8" w:rsidRPr="00FF4EA0" w14:paraId="0C3334D1" w14:textId="77777777" w:rsidTr="44EB113A">
        <w:trPr>
          <w:cantSplit/>
        </w:trPr>
        <w:tc>
          <w:tcPr>
            <w:tcW w:w="1650" w:type="dxa"/>
            <w:tcBorders>
              <w:top w:val="single" w:sz="6" w:space="0" w:color="auto"/>
              <w:bottom w:val="single" w:sz="6" w:space="0" w:color="auto"/>
            </w:tcBorders>
          </w:tcPr>
          <w:p w14:paraId="20B7B1A1" w14:textId="6815FCF6" w:rsidR="001857D8" w:rsidRPr="00FF4EA0" w:rsidRDefault="001857D8" w:rsidP="44EB113A">
            <w:pPr>
              <w:pStyle w:val="Table"/>
              <w:rPr>
                <w:rFonts w:ascii="Verdana" w:eastAsia="Verdana Pro" w:hAnsi="Verdana" w:cs="Verdana Pro"/>
                <w:sz w:val="22"/>
                <w:szCs w:val="22"/>
              </w:rPr>
            </w:pP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</w:tcBorders>
          </w:tcPr>
          <w:p w14:paraId="42262F5A" w14:textId="07773869" w:rsidR="001857D8" w:rsidRPr="00FF4EA0" w:rsidRDefault="001857D8" w:rsidP="44EB113A">
            <w:pPr>
              <w:pStyle w:val="Table"/>
              <w:rPr>
                <w:rFonts w:ascii="Verdana" w:eastAsia="Verdana Pro" w:hAnsi="Verdana" w:cs="Verdana Pro"/>
                <w:sz w:val="22"/>
                <w:szCs w:val="22"/>
              </w:rPr>
            </w:pPr>
          </w:p>
        </w:tc>
        <w:tc>
          <w:tcPr>
            <w:tcW w:w="1400" w:type="dxa"/>
            <w:tcBorders>
              <w:top w:val="single" w:sz="6" w:space="0" w:color="auto"/>
              <w:bottom w:val="single" w:sz="6" w:space="0" w:color="auto"/>
            </w:tcBorders>
          </w:tcPr>
          <w:p w14:paraId="4DF35C92" w14:textId="23BB1988" w:rsidR="001857D8" w:rsidRPr="00FF4EA0" w:rsidRDefault="001857D8" w:rsidP="44EB113A">
            <w:pPr>
              <w:pStyle w:val="Table"/>
              <w:spacing w:line="259" w:lineRule="auto"/>
              <w:ind w:right="-18"/>
              <w:jc w:val="center"/>
              <w:rPr>
                <w:rFonts w:ascii="Verdana" w:hAnsi="Verdana"/>
              </w:rPr>
            </w:pPr>
          </w:p>
        </w:tc>
      </w:tr>
      <w:tr w:rsidR="001857D8" w:rsidRPr="00FF4EA0" w14:paraId="60380E05" w14:textId="77777777" w:rsidTr="44EB113A">
        <w:trPr>
          <w:cantSplit/>
        </w:trPr>
        <w:tc>
          <w:tcPr>
            <w:tcW w:w="1650" w:type="dxa"/>
            <w:tcBorders>
              <w:top w:val="single" w:sz="6" w:space="0" w:color="auto"/>
              <w:bottom w:val="single" w:sz="6" w:space="0" w:color="auto"/>
            </w:tcBorders>
          </w:tcPr>
          <w:p w14:paraId="237DFF5C" w14:textId="2E966334" w:rsidR="001857D8" w:rsidRPr="00FF4EA0" w:rsidRDefault="001857D8" w:rsidP="44EB113A">
            <w:pPr>
              <w:pStyle w:val="Table"/>
              <w:rPr>
                <w:rFonts w:ascii="Verdana" w:eastAsia="Verdana Pro" w:hAnsi="Verdana" w:cs="Verdana Pro"/>
                <w:sz w:val="22"/>
                <w:szCs w:val="22"/>
              </w:rPr>
            </w:pP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</w:tcBorders>
          </w:tcPr>
          <w:p w14:paraId="33BA2033" w14:textId="42EDFBC5" w:rsidR="001857D8" w:rsidRPr="00FF4EA0" w:rsidRDefault="001857D8" w:rsidP="44EB113A">
            <w:pPr>
              <w:pStyle w:val="Table"/>
              <w:rPr>
                <w:rFonts w:ascii="Verdana" w:eastAsia="Verdana Pro" w:hAnsi="Verdana" w:cs="Verdana Pro"/>
                <w:sz w:val="22"/>
                <w:szCs w:val="22"/>
              </w:rPr>
            </w:pPr>
          </w:p>
        </w:tc>
        <w:tc>
          <w:tcPr>
            <w:tcW w:w="1400" w:type="dxa"/>
            <w:tcBorders>
              <w:top w:val="single" w:sz="6" w:space="0" w:color="auto"/>
              <w:bottom w:val="single" w:sz="6" w:space="0" w:color="auto"/>
            </w:tcBorders>
          </w:tcPr>
          <w:p w14:paraId="06720BB7" w14:textId="48FA6F7C" w:rsidR="001857D8" w:rsidRPr="00FF4EA0" w:rsidRDefault="001857D8" w:rsidP="000A1FC2">
            <w:pPr>
              <w:pStyle w:val="Table"/>
              <w:ind w:right="-18"/>
              <w:jc w:val="center"/>
              <w:rPr>
                <w:rFonts w:ascii="Verdana" w:eastAsia="Verdana Pro" w:hAnsi="Verdana" w:cs="Verdana Pro"/>
                <w:sz w:val="22"/>
                <w:szCs w:val="22"/>
              </w:rPr>
            </w:pPr>
          </w:p>
        </w:tc>
      </w:tr>
    </w:tbl>
    <w:p w14:paraId="5DAB6C7B" w14:textId="77777777" w:rsidR="00DB1F44" w:rsidRPr="00FF4EA0" w:rsidRDefault="00DB1F44" w:rsidP="4DE62A82">
      <w:pPr>
        <w:rPr>
          <w:rFonts w:ascii="Verdana" w:eastAsia="Verdana Pro" w:hAnsi="Verdana" w:cs="Verdana Pro"/>
          <w:sz w:val="22"/>
          <w:szCs w:val="22"/>
        </w:rPr>
      </w:pPr>
    </w:p>
    <w:p w14:paraId="7D7AF629" w14:textId="6113B0F6" w:rsidR="00F67F6E" w:rsidRPr="00FF4EA0" w:rsidRDefault="001857D8" w:rsidP="44EB113A">
      <w:pPr>
        <w:pStyle w:val="Numberedlist21"/>
        <w:rPr>
          <w:rFonts w:ascii="Verdana" w:eastAsia="Verdana" w:hAnsi="Verdana" w:cs="Verdana"/>
          <w:color w:val="000000" w:themeColor="text1"/>
          <w:sz w:val="22"/>
          <w:szCs w:val="22"/>
        </w:rPr>
      </w:pPr>
      <w:r w:rsidRPr="00FF4EA0">
        <w:rPr>
          <w:rFonts w:ascii="Verdana" w:eastAsia="Verdana" w:hAnsi="Verdana" w:cs="Verdana"/>
          <w:color w:val="000000" w:themeColor="text1"/>
          <w:sz w:val="22"/>
          <w:szCs w:val="22"/>
        </w:rPr>
        <w:t>Attendees</w:t>
      </w:r>
      <w:r w:rsidR="1DC9475F" w:rsidRPr="00FF4EA0">
        <w:rPr>
          <w:rFonts w:ascii="Verdana" w:eastAsia="Verdana" w:hAnsi="Verdana" w:cs="Verdana"/>
          <w:color w:val="000000" w:themeColor="text1"/>
          <w:sz w:val="22"/>
          <w:szCs w:val="22"/>
        </w:rPr>
        <w:t>:</w:t>
      </w:r>
    </w:p>
    <w:p w14:paraId="0CE70F23" w14:textId="77777777" w:rsidR="001857D8" w:rsidRPr="00FF4EA0" w:rsidRDefault="001857D8" w:rsidP="001857D8">
      <w:pPr>
        <w:rPr>
          <w:rFonts w:ascii="Verdana" w:eastAsia="Verdana" w:hAnsi="Verdana"/>
        </w:rPr>
      </w:pPr>
    </w:p>
    <w:p w14:paraId="425BCA77" w14:textId="67AD3EAB" w:rsidR="2F956E95" w:rsidRPr="00FF4EA0" w:rsidRDefault="1DC9475F" w:rsidP="00FF4EA0">
      <w:pPr>
        <w:rPr>
          <w:rFonts w:ascii="Verdana" w:eastAsia="Verdana" w:hAnsi="Verdana" w:cs="Verdana"/>
          <w:color w:val="000000" w:themeColor="text1"/>
          <w:sz w:val="22"/>
          <w:szCs w:val="22"/>
        </w:rPr>
      </w:pPr>
      <w:r w:rsidRPr="00FF4EA0">
        <w:rPr>
          <w:rFonts w:ascii="Verdana" w:eastAsia="Verdana" w:hAnsi="Verdana" w:cs="Verdana"/>
          <w:b/>
          <w:bCs/>
          <w:color w:val="000000" w:themeColor="text1"/>
          <w:sz w:val="22"/>
          <w:szCs w:val="22"/>
        </w:rPr>
        <w:t>Staff:</w:t>
      </w:r>
    </w:p>
    <w:p w14:paraId="3A1C85BA" w14:textId="5318D7AF" w:rsidR="44EB113A" w:rsidRPr="00FF4EA0" w:rsidRDefault="44EB113A" w:rsidP="44EB113A">
      <w:pPr>
        <w:spacing w:line="259" w:lineRule="auto"/>
        <w:rPr>
          <w:rFonts w:ascii="Verdana" w:eastAsia="Verdana" w:hAnsi="Verdana" w:cs="Verdana"/>
          <w:b/>
          <w:bCs/>
          <w:color w:val="000000" w:themeColor="text1"/>
          <w:sz w:val="22"/>
          <w:szCs w:val="22"/>
        </w:rPr>
      </w:pPr>
    </w:p>
    <w:p w14:paraId="7E1B95A4" w14:textId="77777777" w:rsidR="001857D8" w:rsidRPr="00FF4EA0" w:rsidRDefault="001857D8" w:rsidP="001F7BC0">
      <w:pPr>
        <w:rPr>
          <w:rFonts w:ascii="Verdana" w:hAnsi="Verdana"/>
          <w:sz w:val="22"/>
          <w:szCs w:val="22"/>
        </w:rPr>
      </w:pPr>
    </w:p>
    <w:sectPr w:rsidR="001857D8" w:rsidRPr="00FF4EA0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B3084" w14:textId="77777777" w:rsidR="00573503" w:rsidRDefault="00573503">
      <w:r>
        <w:separator/>
      </w:r>
    </w:p>
  </w:endnote>
  <w:endnote w:type="continuationSeparator" w:id="0">
    <w:p w14:paraId="2AD14415" w14:textId="77777777" w:rsidR="00573503" w:rsidRDefault="00573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 Bk">
    <w:altName w:val="Century Gothic"/>
    <w:panose1 w:val="020B0602020204020303"/>
    <w:charset w:val="B1"/>
    <w:family w:val="swiss"/>
    <w:pitch w:val="variable"/>
    <w:sig w:usb0="800028E7" w:usb1="00000000" w:usb2="00000000" w:usb3="00000000" w:csb0="000001F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 Pro">
    <w:panose1 w:val="020B0604030504040204"/>
    <w:charset w:val="00"/>
    <w:family w:val="swiss"/>
    <w:pitch w:val="variable"/>
    <w:sig w:usb0="80000287" w:usb1="00000043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1A210" w14:textId="68D078C5" w:rsidR="4DE62A82" w:rsidRDefault="2F55DF73" w:rsidP="4DE62A82">
    <w:pPr>
      <w:pStyle w:val="Footer"/>
    </w:pPr>
    <w:r>
      <w:rPr>
        <w:noProof/>
      </w:rPr>
      <w:drawing>
        <wp:inline distT="0" distB="0" distL="0" distR="0" wp14:anchorId="1F044F3F" wp14:editId="000530ED">
          <wp:extent cx="6528816" cy="516865"/>
          <wp:effectExtent l="0" t="0" r="0" b="0"/>
          <wp:docPr id="517312322" name="Picture 5173123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28816" cy="5168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B3953" w14:textId="77777777" w:rsidR="00573503" w:rsidRDefault="00573503">
      <w:r>
        <w:separator/>
      </w:r>
    </w:p>
  </w:footnote>
  <w:footnote w:type="continuationSeparator" w:id="0">
    <w:p w14:paraId="73CB42BB" w14:textId="77777777" w:rsidR="00573503" w:rsidRDefault="005735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DDC24" w14:textId="7A99F81C" w:rsidR="4DE62A82" w:rsidRDefault="2F55DF73" w:rsidP="2F55DF73">
    <w:pPr>
      <w:pStyle w:val="Header"/>
    </w:pPr>
    <w:r>
      <w:rPr>
        <w:noProof/>
      </w:rPr>
      <w:drawing>
        <wp:inline distT="0" distB="0" distL="0" distR="0" wp14:anchorId="55041E11" wp14:editId="537B3A02">
          <wp:extent cx="2560320" cy="481644"/>
          <wp:effectExtent l="0" t="0" r="0" b="0"/>
          <wp:docPr id="1152431166" name="Picture 11524311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0320" cy="481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A6CAE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2A78B8"/>
    <w:multiLevelType w:val="hybridMultilevel"/>
    <w:tmpl w:val="1430D56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3A4DEF"/>
    <w:multiLevelType w:val="hybridMultilevel"/>
    <w:tmpl w:val="65AE44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302E0F"/>
    <w:multiLevelType w:val="hybridMultilevel"/>
    <w:tmpl w:val="94E4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960002"/>
    <w:multiLevelType w:val="hybridMultilevel"/>
    <w:tmpl w:val="647420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6370B5A"/>
    <w:multiLevelType w:val="hybridMultilevel"/>
    <w:tmpl w:val="7EF89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64F2CBB"/>
    <w:multiLevelType w:val="hybridMultilevel"/>
    <w:tmpl w:val="C420AB94"/>
    <w:lvl w:ilvl="0" w:tplc="CC4864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9EC8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6C92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2C78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2ADD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B486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8CA1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4EE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7C20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A03446"/>
    <w:multiLevelType w:val="hybridMultilevel"/>
    <w:tmpl w:val="5DA04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933164"/>
    <w:multiLevelType w:val="hybridMultilevel"/>
    <w:tmpl w:val="E9B8FFB2"/>
    <w:lvl w:ilvl="0" w:tplc="D1C64F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pStyle w:val="Numberedlist2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2D320E"/>
    <w:multiLevelType w:val="hybridMultilevel"/>
    <w:tmpl w:val="EE84D5C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9F108DF"/>
    <w:multiLevelType w:val="hybridMultilevel"/>
    <w:tmpl w:val="0D3AC7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D32AE84"/>
    <w:multiLevelType w:val="hybridMultilevel"/>
    <w:tmpl w:val="6FACB688"/>
    <w:lvl w:ilvl="0" w:tplc="173CB3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A78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389D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7C8F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2CFF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7EDD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CC95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8BF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A2C3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C0AAB"/>
    <w:multiLevelType w:val="hybridMultilevel"/>
    <w:tmpl w:val="E3303EB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2F45023"/>
    <w:multiLevelType w:val="hybridMultilevel"/>
    <w:tmpl w:val="1FD21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6A14686"/>
    <w:multiLevelType w:val="multilevel"/>
    <w:tmpl w:val="A7226B2A"/>
    <w:lvl w:ilvl="0">
      <w:start w:val="1"/>
      <w:numFmt w:val="decimal"/>
      <w:pStyle w:val="Bullet-0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196B4468"/>
    <w:multiLevelType w:val="hybridMultilevel"/>
    <w:tmpl w:val="77FEE7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A0745A5"/>
    <w:multiLevelType w:val="hybridMultilevel"/>
    <w:tmpl w:val="3482B8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B070406"/>
    <w:multiLevelType w:val="hybridMultilevel"/>
    <w:tmpl w:val="33E8A6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217E11"/>
    <w:multiLevelType w:val="hybridMultilevel"/>
    <w:tmpl w:val="47863D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B3B5A50"/>
    <w:multiLevelType w:val="hybridMultilevel"/>
    <w:tmpl w:val="D2BC0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CFE73EC"/>
    <w:multiLevelType w:val="hybridMultilevel"/>
    <w:tmpl w:val="C9AEB2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F6C31AD"/>
    <w:multiLevelType w:val="hybridMultilevel"/>
    <w:tmpl w:val="CBDAF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53FD4F"/>
    <w:multiLevelType w:val="hybridMultilevel"/>
    <w:tmpl w:val="2CA2C74C"/>
    <w:lvl w:ilvl="0" w:tplc="22F2EB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0C2F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BE04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F69E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A256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46FF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F467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3E18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C64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027744"/>
    <w:multiLevelType w:val="hybridMultilevel"/>
    <w:tmpl w:val="221CD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0EDDD6"/>
    <w:multiLevelType w:val="hybridMultilevel"/>
    <w:tmpl w:val="45204D4C"/>
    <w:lvl w:ilvl="0" w:tplc="EBDAA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2421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5EA3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FE11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507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C409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36E4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D49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82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0E15D7"/>
    <w:multiLevelType w:val="hybridMultilevel"/>
    <w:tmpl w:val="3E20CBC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6FBC851"/>
    <w:multiLevelType w:val="hybridMultilevel"/>
    <w:tmpl w:val="79262B1E"/>
    <w:lvl w:ilvl="0" w:tplc="91002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AE6C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FE5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18C5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9EE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2EEE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4A8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DA4A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C466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8CB4609"/>
    <w:multiLevelType w:val="hybridMultilevel"/>
    <w:tmpl w:val="365EFF7E"/>
    <w:lvl w:ilvl="0" w:tplc="5350A3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B092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403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F88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7AE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3E9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D806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165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F82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AB8154F"/>
    <w:multiLevelType w:val="multilevel"/>
    <w:tmpl w:val="71962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B04717A"/>
    <w:multiLevelType w:val="hybridMultilevel"/>
    <w:tmpl w:val="1DEC6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B6D2A63"/>
    <w:multiLevelType w:val="hybridMultilevel"/>
    <w:tmpl w:val="9FF04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B8713B"/>
    <w:multiLevelType w:val="hybridMultilevel"/>
    <w:tmpl w:val="8168DEDC"/>
    <w:lvl w:ilvl="0" w:tplc="2F36A6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7885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D020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5C64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22F1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F658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0A5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7E1B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1017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C544980"/>
    <w:multiLevelType w:val="hybridMultilevel"/>
    <w:tmpl w:val="7180C96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2DAB29A9"/>
    <w:multiLevelType w:val="hybridMultilevel"/>
    <w:tmpl w:val="E0326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39A5FE1"/>
    <w:multiLevelType w:val="hybridMultilevel"/>
    <w:tmpl w:val="29E45A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7950089"/>
    <w:multiLevelType w:val="hybridMultilevel"/>
    <w:tmpl w:val="FA9487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7E15C90"/>
    <w:multiLevelType w:val="hybridMultilevel"/>
    <w:tmpl w:val="97704C9C"/>
    <w:lvl w:ilvl="0" w:tplc="771CF9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3825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C8A8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943D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DE99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7821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06CE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AC7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9CB1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3CC3D21"/>
    <w:multiLevelType w:val="hybridMultilevel"/>
    <w:tmpl w:val="9104D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EDE"/>
    <w:multiLevelType w:val="hybridMultilevel"/>
    <w:tmpl w:val="E28CB2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48E25807"/>
    <w:multiLevelType w:val="hybridMultilevel"/>
    <w:tmpl w:val="B96A8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E6DD7B0"/>
    <w:multiLevelType w:val="hybridMultilevel"/>
    <w:tmpl w:val="A2843BC4"/>
    <w:lvl w:ilvl="0" w:tplc="593E01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4E5B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7471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4284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8DC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CC6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043C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988C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08DB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F495EF3"/>
    <w:multiLevelType w:val="hybridMultilevel"/>
    <w:tmpl w:val="97A0580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2" w15:restartNumberingAfterBreak="0">
    <w:nsid w:val="54F29D1D"/>
    <w:multiLevelType w:val="hybridMultilevel"/>
    <w:tmpl w:val="0FE044C2"/>
    <w:lvl w:ilvl="0" w:tplc="36B41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964A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348F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168C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92B3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E49F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4858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5404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186C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7F2DFC"/>
    <w:multiLevelType w:val="hybridMultilevel"/>
    <w:tmpl w:val="B306A4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56A41CF4"/>
    <w:multiLevelType w:val="hybridMultilevel"/>
    <w:tmpl w:val="DFDA4C9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578BA9A3"/>
    <w:multiLevelType w:val="hybridMultilevel"/>
    <w:tmpl w:val="402C5CEA"/>
    <w:lvl w:ilvl="0" w:tplc="18D645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5EF3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3E51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9C27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4E90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0EE8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580E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A2F6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02F5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82B37F2"/>
    <w:multiLevelType w:val="hybridMultilevel"/>
    <w:tmpl w:val="A73E63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5A607088"/>
    <w:multiLevelType w:val="hybridMultilevel"/>
    <w:tmpl w:val="25160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5DF666B5"/>
    <w:multiLevelType w:val="hybridMultilevel"/>
    <w:tmpl w:val="DD521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5E3463B8"/>
    <w:multiLevelType w:val="hybridMultilevel"/>
    <w:tmpl w:val="DCF8A558"/>
    <w:lvl w:ilvl="0" w:tplc="8B7A65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1C24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7847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921D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9EA8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70BA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704A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C06A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5447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3E513B4"/>
    <w:multiLevelType w:val="hybridMultilevel"/>
    <w:tmpl w:val="077209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6489BD4B"/>
    <w:multiLevelType w:val="hybridMultilevel"/>
    <w:tmpl w:val="D71CD77E"/>
    <w:lvl w:ilvl="0" w:tplc="AFC6A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1C79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F01E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D092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12C1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B81E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42EA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AE5F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768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5776B0"/>
    <w:multiLevelType w:val="hybridMultilevel"/>
    <w:tmpl w:val="00FAD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682B7A43"/>
    <w:multiLevelType w:val="hybridMultilevel"/>
    <w:tmpl w:val="60D8C4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B461FC5"/>
    <w:multiLevelType w:val="hybridMultilevel"/>
    <w:tmpl w:val="0928A6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6E13EC16"/>
    <w:multiLevelType w:val="hybridMultilevel"/>
    <w:tmpl w:val="209A114A"/>
    <w:lvl w:ilvl="0" w:tplc="B0CC01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3C10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BAB2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DA2D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0E5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5C4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5EA1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5CAD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D231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ED2E6C6"/>
    <w:multiLevelType w:val="hybridMultilevel"/>
    <w:tmpl w:val="26807B44"/>
    <w:lvl w:ilvl="0" w:tplc="7E3E82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6C7E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A41D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68F4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A2AB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1079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128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0AFD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FA04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0D20DF7"/>
    <w:multiLevelType w:val="hybridMultilevel"/>
    <w:tmpl w:val="ECDE827A"/>
    <w:lvl w:ilvl="0" w:tplc="4836C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66A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5816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7A1B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D28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3440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D8EC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069A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EEA4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1800490"/>
    <w:multiLevelType w:val="hybridMultilevel"/>
    <w:tmpl w:val="69488BD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74D97D67"/>
    <w:multiLevelType w:val="hybridMultilevel"/>
    <w:tmpl w:val="02B29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750F985F"/>
    <w:multiLevelType w:val="hybridMultilevel"/>
    <w:tmpl w:val="B73C2DF8"/>
    <w:lvl w:ilvl="0" w:tplc="F2CAB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2A3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3056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C02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56B8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3651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FA46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D45A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CAA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5832B17"/>
    <w:multiLevelType w:val="hybridMultilevel"/>
    <w:tmpl w:val="0C5A2D84"/>
    <w:lvl w:ilvl="0" w:tplc="71147E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926A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06F5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F27D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CA5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8CC8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008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2684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DA36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8C749F3"/>
    <w:multiLevelType w:val="hybridMultilevel"/>
    <w:tmpl w:val="4C188E2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7A375061"/>
    <w:multiLevelType w:val="hybridMultilevel"/>
    <w:tmpl w:val="B114C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C513262"/>
    <w:multiLevelType w:val="hybridMultilevel"/>
    <w:tmpl w:val="4140B6C6"/>
    <w:lvl w:ilvl="0" w:tplc="819A7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8269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4C84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D6B3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E80F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A223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4AA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C860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961D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6564030">
    <w:abstractNumId w:val="64"/>
  </w:num>
  <w:num w:numId="2" w16cid:durableId="601845259">
    <w:abstractNumId w:val="56"/>
  </w:num>
  <w:num w:numId="3" w16cid:durableId="1124733269">
    <w:abstractNumId w:val="60"/>
  </w:num>
  <w:num w:numId="4" w16cid:durableId="602961107">
    <w:abstractNumId w:val="36"/>
  </w:num>
  <w:num w:numId="5" w16cid:durableId="2142307273">
    <w:abstractNumId w:val="22"/>
  </w:num>
  <w:num w:numId="6" w16cid:durableId="399790056">
    <w:abstractNumId w:val="61"/>
  </w:num>
  <w:num w:numId="7" w16cid:durableId="1958444383">
    <w:abstractNumId w:val="11"/>
  </w:num>
  <w:num w:numId="8" w16cid:durableId="470680876">
    <w:abstractNumId w:val="42"/>
  </w:num>
  <w:num w:numId="9" w16cid:durableId="970788252">
    <w:abstractNumId w:val="55"/>
  </w:num>
  <w:num w:numId="10" w16cid:durableId="1486123145">
    <w:abstractNumId w:val="45"/>
  </w:num>
  <w:num w:numId="11" w16cid:durableId="63257540">
    <w:abstractNumId w:val="27"/>
  </w:num>
  <w:num w:numId="12" w16cid:durableId="904338405">
    <w:abstractNumId w:val="51"/>
  </w:num>
  <w:num w:numId="13" w16cid:durableId="790634433">
    <w:abstractNumId w:val="24"/>
  </w:num>
  <w:num w:numId="14" w16cid:durableId="1568760302">
    <w:abstractNumId w:val="31"/>
  </w:num>
  <w:num w:numId="15" w16cid:durableId="586614208">
    <w:abstractNumId w:val="40"/>
  </w:num>
  <w:num w:numId="16" w16cid:durableId="984049474">
    <w:abstractNumId w:val="49"/>
  </w:num>
  <w:num w:numId="17" w16cid:durableId="1798570116">
    <w:abstractNumId w:val="57"/>
  </w:num>
  <w:num w:numId="18" w16cid:durableId="1427506745">
    <w:abstractNumId w:val="6"/>
  </w:num>
  <w:num w:numId="19" w16cid:durableId="135686625">
    <w:abstractNumId w:val="26"/>
  </w:num>
  <w:num w:numId="20" w16cid:durableId="1184704566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8466800">
    <w:abstractNumId w:val="5"/>
  </w:num>
  <w:num w:numId="22" w16cid:durableId="439881345">
    <w:abstractNumId w:val="59"/>
  </w:num>
  <w:num w:numId="23" w16cid:durableId="314142296">
    <w:abstractNumId w:val="47"/>
  </w:num>
  <w:num w:numId="24" w16cid:durableId="2040279220">
    <w:abstractNumId w:val="0"/>
  </w:num>
  <w:num w:numId="25" w16cid:durableId="792134524">
    <w:abstractNumId w:val="50"/>
  </w:num>
  <w:num w:numId="26" w16cid:durableId="1455980047">
    <w:abstractNumId w:val="12"/>
  </w:num>
  <w:num w:numId="27" w16cid:durableId="1186360969">
    <w:abstractNumId w:val="1"/>
  </w:num>
  <w:num w:numId="28" w16cid:durableId="1391802626">
    <w:abstractNumId w:val="10"/>
  </w:num>
  <w:num w:numId="29" w16cid:durableId="770780897">
    <w:abstractNumId w:val="52"/>
  </w:num>
  <w:num w:numId="30" w16cid:durableId="724834134">
    <w:abstractNumId w:val="43"/>
  </w:num>
  <w:num w:numId="31" w16cid:durableId="85228504">
    <w:abstractNumId w:val="17"/>
  </w:num>
  <w:num w:numId="32" w16cid:durableId="1524587268">
    <w:abstractNumId w:val="54"/>
  </w:num>
  <w:num w:numId="33" w16cid:durableId="1670282915">
    <w:abstractNumId w:val="20"/>
  </w:num>
  <w:num w:numId="34" w16cid:durableId="312103510">
    <w:abstractNumId w:val="39"/>
  </w:num>
  <w:num w:numId="35" w16cid:durableId="2040233631">
    <w:abstractNumId w:val="63"/>
  </w:num>
  <w:num w:numId="36" w16cid:durableId="1800877627">
    <w:abstractNumId w:val="34"/>
  </w:num>
  <w:num w:numId="37" w16cid:durableId="868029439">
    <w:abstractNumId w:val="13"/>
  </w:num>
  <w:num w:numId="38" w16cid:durableId="1496454573">
    <w:abstractNumId w:val="38"/>
  </w:num>
  <w:num w:numId="39" w16cid:durableId="1075125030">
    <w:abstractNumId w:val="19"/>
  </w:num>
  <w:num w:numId="40" w16cid:durableId="1039933164">
    <w:abstractNumId w:val="58"/>
  </w:num>
  <w:num w:numId="41" w16cid:durableId="1939214752">
    <w:abstractNumId w:val="25"/>
  </w:num>
  <w:num w:numId="42" w16cid:durableId="1785616229">
    <w:abstractNumId w:val="9"/>
  </w:num>
  <w:num w:numId="43" w16cid:durableId="2083746261">
    <w:abstractNumId w:val="44"/>
  </w:num>
  <w:num w:numId="44" w16cid:durableId="1151167797">
    <w:abstractNumId w:val="62"/>
  </w:num>
  <w:num w:numId="45" w16cid:durableId="1633515409">
    <w:abstractNumId w:val="41"/>
  </w:num>
  <w:num w:numId="46" w16cid:durableId="1189877315">
    <w:abstractNumId w:val="7"/>
  </w:num>
  <w:num w:numId="47" w16cid:durableId="1007756131">
    <w:abstractNumId w:val="32"/>
  </w:num>
  <w:num w:numId="48" w16cid:durableId="966474565">
    <w:abstractNumId w:val="28"/>
  </w:num>
  <w:num w:numId="49" w16cid:durableId="209342868">
    <w:abstractNumId w:val="29"/>
  </w:num>
  <w:num w:numId="50" w16cid:durableId="1463186400">
    <w:abstractNumId w:val="35"/>
  </w:num>
  <w:num w:numId="51" w16cid:durableId="905458328">
    <w:abstractNumId w:val="18"/>
  </w:num>
  <w:num w:numId="52" w16cid:durableId="468670935">
    <w:abstractNumId w:val="48"/>
  </w:num>
  <w:num w:numId="53" w16cid:durableId="1705523108">
    <w:abstractNumId w:val="2"/>
  </w:num>
  <w:num w:numId="54" w16cid:durableId="1408190557">
    <w:abstractNumId w:val="15"/>
  </w:num>
  <w:num w:numId="55" w16cid:durableId="1368992842">
    <w:abstractNumId w:val="46"/>
  </w:num>
  <w:num w:numId="56" w16cid:durableId="1295524294">
    <w:abstractNumId w:val="53"/>
  </w:num>
  <w:num w:numId="57" w16cid:durableId="1706562482">
    <w:abstractNumId w:val="4"/>
  </w:num>
  <w:num w:numId="58" w16cid:durableId="906526547">
    <w:abstractNumId w:val="16"/>
  </w:num>
  <w:num w:numId="59" w16cid:durableId="1468358307">
    <w:abstractNumId w:val="37"/>
  </w:num>
  <w:num w:numId="60" w16cid:durableId="1428577164">
    <w:abstractNumId w:val="21"/>
  </w:num>
  <w:num w:numId="61" w16cid:durableId="1138034757">
    <w:abstractNumId w:val="14"/>
  </w:num>
  <w:num w:numId="62" w16cid:durableId="967977837">
    <w:abstractNumId w:val="33"/>
  </w:num>
  <w:num w:numId="63" w16cid:durableId="1224834597">
    <w:abstractNumId w:val="23"/>
  </w:num>
  <w:num w:numId="64" w16cid:durableId="730032312">
    <w:abstractNumId w:val="30"/>
  </w:num>
  <w:num w:numId="65" w16cid:durableId="592664268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3NzU3MzYwN7Mws7BU0lEKTi0uzszPAykwrAUANEKFyCwAAAA="/>
  </w:docVars>
  <w:rsids>
    <w:rsidRoot w:val="006B46ED"/>
    <w:rsid w:val="00000958"/>
    <w:rsid w:val="00002E12"/>
    <w:rsid w:val="000038FE"/>
    <w:rsid w:val="0000778E"/>
    <w:rsid w:val="00010D5D"/>
    <w:rsid w:val="0001127B"/>
    <w:rsid w:val="0001176B"/>
    <w:rsid w:val="00011E98"/>
    <w:rsid w:val="00016DFB"/>
    <w:rsid w:val="00021C29"/>
    <w:rsid w:val="000227BB"/>
    <w:rsid w:val="00024E12"/>
    <w:rsid w:val="0003006F"/>
    <w:rsid w:val="000321A3"/>
    <w:rsid w:val="00033EB9"/>
    <w:rsid w:val="000366DD"/>
    <w:rsid w:val="00037051"/>
    <w:rsid w:val="00044DAE"/>
    <w:rsid w:val="00053F9A"/>
    <w:rsid w:val="00054783"/>
    <w:rsid w:val="00054954"/>
    <w:rsid w:val="00062BF3"/>
    <w:rsid w:val="0006447F"/>
    <w:rsid w:val="00067CA1"/>
    <w:rsid w:val="000720FB"/>
    <w:rsid w:val="00074503"/>
    <w:rsid w:val="00075D2C"/>
    <w:rsid w:val="00077F8F"/>
    <w:rsid w:val="00080825"/>
    <w:rsid w:val="000808D4"/>
    <w:rsid w:val="000815C2"/>
    <w:rsid w:val="0008510A"/>
    <w:rsid w:val="00086ECD"/>
    <w:rsid w:val="00092CCE"/>
    <w:rsid w:val="00093022"/>
    <w:rsid w:val="000972D2"/>
    <w:rsid w:val="000A0695"/>
    <w:rsid w:val="000A06D8"/>
    <w:rsid w:val="000A3B30"/>
    <w:rsid w:val="000A48BA"/>
    <w:rsid w:val="000A693E"/>
    <w:rsid w:val="000B0EA4"/>
    <w:rsid w:val="000B1158"/>
    <w:rsid w:val="000B2A5C"/>
    <w:rsid w:val="000B41F5"/>
    <w:rsid w:val="000B498C"/>
    <w:rsid w:val="000B4B44"/>
    <w:rsid w:val="000B5B78"/>
    <w:rsid w:val="000B5CE1"/>
    <w:rsid w:val="000B5D67"/>
    <w:rsid w:val="000B61FA"/>
    <w:rsid w:val="000B7930"/>
    <w:rsid w:val="000C084A"/>
    <w:rsid w:val="000C0D35"/>
    <w:rsid w:val="000C1DBE"/>
    <w:rsid w:val="000C377A"/>
    <w:rsid w:val="000C5BC0"/>
    <w:rsid w:val="000C6B54"/>
    <w:rsid w:val="000C6FB0"/>
    <w:rsid w:val="000D4949"/>
    <w:rsid w:val="000D519F"/>
    <w:rsid w:val="000D700E"/>
    <w:rsid w:val="000D746B"/>
    <w:rsid w:val="000D7CD6"/>
    <w:rsid w:val="000E4101"/>
    <w:rsid w:val="000E439F"/>
    <w:rsid w:val="000E483D"/>
    <w:rsid w:val="000E6413"/>
    <w:rsid w:val="000E66ED"/>
    <w:rsid w:val="000E6EDE"/>
    <w:rsid w:val="000F0CC8"/>
    <w:rsid w:val="000F20C2"/>
    <w:rsid w:val="000F48F6"/>
    <w:rsid w:val="000F4A06"/>
    <w:rsid w:val="000F4DE4"/>
    <w:rsid w:val="000F5B97"/>
    <w:rsid w:val="000F61D0"/>
    <w:rsid w:val="00100F4F"/>
    <w:rsid w:val="00101D3D"/>
    <w:rsid w:val="00101F74"/>
    <w:rsid w:val="0010321F"/>
    <w:rsid w:val="00103FCD"/>
    <w:rsid w:val="001047A9"/>
    <w:rsid w:val="00105EC9"/>
    <w:rsid w:val="00107B98"/>
    <w:rsid w:val="00113A89"/>
    <w:rsid w:val="001143C3"/>
    <w:rsid w:val="00115A85"/>
    <w:rsid w:val="001226F1"/>
    <w:rsid w:val="00122F05"/>
    <w:rsid w:val="00123733"/>
    <w:rsid w:val="001245D7"/>
    <w:rsid w:val="00125912"/>
    <w:rsid w:val="00130334"/>
    <w:rsid w:val="0013289B"/>
    <w:rsid w:val="0013594D"/>
    <w:rsid w:val="00135C57"/>
    <w:rsid w:val="00135CCE"/>
    <w:rsid w:val="00136728"/>
    <w:rsid w:val="00136F7E"/>
    <w:rsid w:val="0013742D"/>
    <w:rsid w:val="00140189"/>
    <w:rsid w:val="00142714"/>
    <w:rsid w:val="00144E73"/>
    <w:rsid w:val="00146625"/>
    <w:rsid w:val="00146A58"/>
    <w:rsid w:val="001471E7"/>
    <w:rsid w:val="0015073B"/>
    <w:rsid w:val="00151D8C"/>
    <w:rsid w:val="00153782"/>
    <w:rsid w:val="0015498F"/>
    <w:rsid w:val="00156324"/>
    <w:rsid w:val="0016019F"/>
    <w:rsid w:val="001629CE"/>
    <w:rsid w:val="00163AE4"/>
    <w:rsid w:val="00165781"/>
    <w:rsid w:val="00166EDA"/>
    <w:rsid w:val="001672C8"/>
    <w:rsid w:val="00167662"/>
    <w:rsid w:val="001722E1"/>
    <w:rsid w:val="00173068"/>
    <w:rsid w:val="0017673F"/>
    <w:rsid w:val="001767F3"/>
    <w:rsid w:val="00176EF7"/>
    <w:rsid w:val="00176F46"/>
    <w:rsid w:val="0018433A"/>
    <w:rsid w:val="00184FD9"/>
    <w:rsid w:val="001857D8"/>
    <w:rsid w:val="0018588C"/>
    <w:rsid w:val="0018721B"/>
    <w:rsid w:val="00191B89"/>
    <w:rsid w:val="00191F90"/>
    <w:rsid w:val="00194D7B"/>
    <w:rsid w:val="00195AFC"/>
    <w:rsid w:val="00196B41"/>
    <w:rsid w:val="001A0BEC"/>
    <w:rsid w:val="001A0C11"/>
    <w:rsid w:val="001A25C9"/>
    <w:rsid w:val="001A2B18"/>
    <w:rsid w:val="001A36F0"/>
    <w:rsid w:val="001A5C61"/>
    <w:rsid w:val="001B05AE"/>
    <w:rsid w:val="001B09BC"/>
    <w:rsid w:val="001B249C"/>
    <w:rsid w:val="001B3072"/>
    <w:rsid w:val="001B488F"/>
    <w:rsid w:val="001B5403"/>
    <w:rsid w:val="001C113B"/>
    <w:rsid w:val="001C2302"/>
    <w:rsid w:val="001C3704"/>
    <w:rsid w:val="001C5088"/>
    <w:rsid w:val="001C6F32"/>
    <w:rsid w:val="001D0ABF"/>
    <w:rsid w:val="001D12A7"/>
    <w:rsid w:val="001D5662"/>
    <w:rsid w:val="001D7188"/>
    <w:rsid w:val="001D72C4"/>
    <w:rsid w:val="001D7D9E"/>
    <w:rsid w:val="001E2186"/>
    <w:rsid w:val="001E3289"/>
    <w:rsid w:val="001E4B7D"/>
    <w:rsid w:val="001E5EB0"/>
    <w:rsid w:val="001E6CC8"/>
    <w:rsid w:val="001E78CD"/>
    <w:rsid w:val="001F0B53"/>
    <w:rsid w:val="001F2F3E"/>
    <w:rsid w:val="001F2F5C"/>
    <w:rsid w:val="001F46C4"/>
    <w:rsid w:val="001F6636"/>
    <w:rsid w:val="001F6AC2"/>
    <w:rsid w:val="001F7007"/>
    <w:rsid w:val="001F7BC0"/>
    <w:rsid w:val="00202548"/>
    <w:rsid w:val="00203161"/>
    <w:rsid w:val="00206061"/>
    <w:rsid w:val="00210697"/>
    <w:rsid w:val="00211E6F"/>
    <w:rsid w:val="00215E19"/>
    <w:rsid w:val="00217A77"/>
    <w:rsid w:val="00217D6D"/>
    <w:rsid w:val="002200AC"/>
    <w:rsid w:val="00221785"/>
    <w:rsid w:val="00223645"/>
    <w:rsid w:val="00223BC7"/>
    <w:rsid w:val="0022651C"/>
    <w:rsid w:val="00226DB5"/>
    <w:rsid w:val="00231684"/>
    <w:rsid w:val="00231691"/>
    <w:rsid w:val="0023475B"/>
    <w:rsid w:val="00234DA2"/>
    <w:rsid w:val="00234E11"/>
    <w:rsid w:val="00235372"/>
    <w:rsid w:val="0023566D"/>
    <w:rsid w:val="00235E85"/>
    <w:rsid w:val="002376C4"/>
    <w:rsid w:val="00240614"/>
    <w:rsid w:val="00240DAD"/>
    <w:rsid w:val="00242AFB"/>
    <w:rsid w:val="00244033"/>
    <w:rsid w:val="00244388"/>
    <w:rsid w:val="002445B9"/>
    <w:rsid w:val="00245409"/>
    <w:rsid w:val="002461FE"/>
    <w:rsid w:val="0024767D"/>
    <w:rsid w:val="002515DF"/>
    <w:rsid w:val="00253675"/>
    <w:rsid w:val="00254D44"/>
    <w:rsid w:val="00254EC8"/>
    <w:rsid w:val="00255A57"/>
    <w:rsid w:val="002568FD"/>
    <w:rsid w:val="00256E0D"/>
    <w:rsid w:val="002572CE"/>
    <w:rsid w:val="00260481"/>
    <w:rsid w:val="00260741"/>
    <w:rsid w:val="00262AE4"/>
    <w:rsid w:val="00265F7F"/>
    <w:rsid w:val="00266CBE"/>
    <w:rsid w:val="00270639"/>
    <w:rsid w:val="00271957"/>
    <w:rsid w:val="00274892"/>
    <w:rsid w:val="0027685F"/>
    <w:rsid w:val="0027689D"/>
    <w:rsid w:val="002770D4"/>
    <w:rsid w:val="00283BAD"/>
    <w:rsid w:val="00283D12"/>
    <w:rsid w:val="00285478"/>
    <w:rsid w:val="00285DD1"/>
    <w:rsid w:val="00287B6F"/>
    <w:rsid w:val="00293A2A"/>
    <w:rsid w:val="00296EBD"/>
    <w:rsid w:val="00297597"/>
    <w:rsid w:val="00297BE9"/>
    <w:rsid w:val="002A0739"/>
    <w:rsid w:val="002A07D5"/>
    <w:rsid w:val="002A1DE5"/>
    <w:rsid w:val="002A293F"/>
    <w:rsid w:val="002A310F"/>
    <w:rsid w:val="002A527F"/>
    <w:rsid w:val="002B14DE"/>
    <w:rsid w:val="002B1B0E"/>
    <w:rsid w:val="002B61CA"/>
    <w:rsid w:val="002C022C"/>
    <w:rsid w:val="002C1148"/>
    <w:rsid w:val="002C3C70"/>
    <w:rsid w:val="002C5B4F"/>
    <w:rsid w:val="002D03BF"/>
    <w:rsid w:val="002D64CF"/>
    <w:rsid w:val="002D7591"/>
    <w:rsid w:val="002D7CB5"/>
    <w:rsid w:val="002E117E"/>
    <w:rsid w:val="002E34D5"/>
    <w:rsid w:val="002E5201"/>
    <w:rsid w:val="002E7838"/>
    <w:rsid w:val="002F11E1"/>
    <w:rsid w:val="002F3871"/>
    <w:rsid w:val="002F5E5A"/>
    <w:rsid w:val="002F78F3"/>
    <w:rsid w:val="003010E3"/>
    <w:rsid w:val="0030138D"/>
    <w:rsid w:val="00302A2E"/>
    <w:rsid w:val="0030676C"/>
    <w:rsid w:val="0031025B"/>
    <w:rsid w:val="00310CF5"/>
    <w:rsid w:val="0031182D"/>
    <w:rsid w:val="00311F85"/>
    <w:rsid w:val="00313FAB"/>
    <w:rsid w:val="00315BA7"/>
    <w:rsid w:val="003160B0"/>
    <w:rsid w:val="003200C4"/>
    <w:rsid w:val="00320C78"/>
    <w:rsid w:val="00320C93"/>
    <w:rsid w:val="00320E34"/>
    <w:rsid w:val="00321719"/>
    <w:rsid w:val="00323ED3"/>
    <w:rsid w:val="00330F49"/>
    <w:rsid w:val="00331257"/>
    <w:rsid w:val="003338DE"/>
    <w:rsid w:val="00334B4F"/>
    <w:rsid w:val="0033661F"/>
    <w:rsid w:val="00341777"/>
    <w:rsid w:val="00341E2B"/>
    <w:rsid w:val="00344F32"/>
    <w:rsid w:val="0034504A"/>
    <w:rsid w:val="0034764D"/>
    <w:rsid w:val="00355585"/>
    <w:rsid w:val="00355F85"/>
    <w:rsid w:val="0035632C"/>
    <w:rsid w:val="00360577"/>
    <w:rsid w:val="00361FDC"/>
    <w:rsid w:val="00364B53"/>
    <w:rsid w:val="003654A9"/>
    <w:rsid w:val="003706AC"/>
    <w:rsid w:val="003708AB"/>
    <w:rsid w:val="00370F6D"/>
    <w:rsid w:val="0037160D"/>
    <w:rsid w:val="0037330E"/>
    <w:rsid w:val="00374603"/>
    <w:rsid w:val="00375366"/>
    <w:rsid w:val="0038006A"/>
    <w:rsid w:val="00380BA1"/>
    <w:rsid w:val="0038160D"/>
    <w:rsid w:val="00383528"/>
    <w:rsid w:val="003847A3"/>
    <w:rsid w:val="003862A6"/>
    <w:rsid w:val="003863A2"/>
    <w:rsid w:val="00386B95"/>
    <w:rsid w:val="00387290"/>
    <w:rsid w:val="00390CF2"/>
    <w:rsid w:val="003916D0"/>
    <w:rsid w:val="00391C17"/>
    <w:rsid w:val="00392A40"/>
    <w:rsid w:val="0039538C"/>
    <w:rsid w:val="00396E93"/>
    <w:rsid w:val="003971F7"/>
    <w:rsid w:val="00397FDE"/>
    <w:rsid w:val="003A054D"/>
    <w:rsid w:val="003A2AA0"/>
    <w:rsid w:val="003A3EBF"/>
    <w:rsid w:val="003A55C9"/>
    <w:rsid w:val="003B0054"/>
    <w:rsid w:val="003B2463"/>
    <w:rsid w:val="003B4657"/>
    <w:rsid w:val="003B475A"/>
    <w:rsid w:val="003B5DAB"/>
    <w:rsid w:val="003B6404"/>
    <w:rsid w:val="003C03C3"/>
    <w:rsid w:val="003C0913"/>
    <w:rsid w:val="003C0A56"/>
    <w:rsid w:val="003C102F"/>
    <w:rsid w:val="003C1BC9"/>
    <w:rsid w:val="003C39C8"/>
    <w:rsid w:val="003C5232"/>
    <w:rsid w:val="003C5D26"/>
    <w:rsid w:val="003C64D3"/>
    <w:rsid w:val="003C731F"/>
    <w:rsid w:val="003C7422"/>
    <w:rsid w:val="003D069E"/>
    <w:rsid w:val="003D1299"/>
    <w:rsid w:val="003D248B"/>
    <w:rsid w:val="003D3EA7"/>
    <w:rsid w:val="003D50F7"/>
    <w:rsid w:val="003D67E0"/>
    <w:rsid w:val="003E03F9"/>
    <w:rsid w:val="003E5833"/>
    <w:rsid w:val="003E60A2"/>
    <w:rsid w:val="003F0286"/>
    <w:rsid w:val="003F2E40"/>
    <w:rsid w:val="003F7375"/>
    <w:rsid w:val="00403096"/>
    <w:rsid w:val="00407407"/>
    <w:rsid w:val="004074E2"/>
    <w:rsid w:val="00410FDF"/>
    <w:rsid w:val="00411C49"/>
    <w:rsid w:val="00411EA4"/>
    <w:rsid w:val="00411F91"/>
    <w:rsid w:val="004125E3"/>
    <w:rsid w:val="00414D28"/>
    <w:rsid w:val="00415A4E"/>
    <w:rsid w:val="00417CF9"/>
    <w:rsid w:val="00422446"/>
    <w:rsid w:val="00423623"/>
    <w:rsid w:val="00423A11"/>
    <w:rsid w:val="00423A5E"/>
    <w:rsid w:val="00425A20"/>
    <w:rsid w:val="00426231"/>
    <w:rsid w:val="00427DC8"/>
    <w:rsid w:val="004304D1"/>
    <w:rsid w:val="00430697"/>
    <w:rsid w:val="004321B8"/>
    <w:rsid w:val="004338A5"/>
    <w:rsid w:val="00435DB6"/>
    <w:rsid w:val="00437D1B"/>
    <w:rsid w:val="00437DD9"/>
    <w:rsid w:val="00441323"/>
    <w:rsid w:val="00441413"/>
    <w:rsid w:val="00442574"/>
    <w:rsid w:val="0044344C"/>
    <w:rsid w:val="00443E60"/>
    <w:rsid w:val="00444641"/>
    <w:rsid w:val="00444E49"/>
    <w:rsid w:val="00444FA9"/>
    <w:rsid w:val="00445106"/>
    <w:rsid w:val="004465EF"/>
    <w:rsid w:val="00447246"/>
    <w:rsid w:val="004473CB"/>
    <w:rsid w:val="004478EB"/>
    <w:rsid w:val="00450107"/>
    <w:rsid w:val="00451842"/>
    <w:rsid w:val="00451F6D"/>
    <w:rsid w:val="0046347F"/>
    <w:rsid w:val="00463F29"/>
    <w:rsid w:val="00465952"/>
    <w:rsid w:val="00467213"/>
    <w:rsid w:val="00467A26"/>
    <w:rsid w:val="00470D8E"/>
    <w:rsid w:val="00472108"/>
    <w:rsid w:val="004733B4"/>
    <w:rsid w:val="00474C87"/>
    <w:rsid w:val="00475236"/>
    <w:rsid w:val="00477270"/>
    <w:rsid w:val="00483ECD"/>
    <w:rsid w:val="00483FFF"/>
    <w:rsid w:val="0048460E"/>
    <w:rsid w:val="00487290"/>
    <w:rsid w:val="0048782F"/>
    <w:rsid w:val="00491B39"/>
    <w:rsid w:val="00493A09"/>
    <w:rsid w:val="00493B41"/>
    <w:rsid w:val="00495F3A"/>
    <w:rsid w:val="00496139"/>
    <w:rsid w:val="00497989"/>
    <w:rsid w:val="004A2E1B"/>
    <w:rsid w:val="004A4BA5"/>
    <w:rsid w:val="004A4D87"/>
    <w:rsid w:val="004A7CD1"/>
    <w:rsid w:val="004B6F8A"/>
    <w:rsid w:val="004C1220"/>
    <w:rsid w:val="004C1D52"/>
    <w:rsid w:val="004C2347"/>
    <w:rsid w:val="004C23C1"/>
    <w:rsid w:val="004C3596"/>
    <w:rsid w:val="004C527E"/>
    <w:rsid w:val="004D08E7"/>
    <w:rsid w:val="004D3B18"/>
    <w:rsid w:val="004D3F04"/>
    <w:rsid w:val="004D47BC"/>
    <w:rsid w:val="004D49DB"/>
    <w:rsid w:val="004D5FED"/>
    <w:rsid w:val="004D7814"/>
    <w:rsid w:val="004E01FD"/>
    <w:rsid w:val="004E153A"/>
    <w:rsid w:val="004E1904"/>
    <w:rsid w:val="004E5F0C"/>
    <w:rsid w:val="004F0A71"/>
    <w:rsid w:val="004F107F"/>
    <w:rsid w:val="004F26EE"/>
    <w:rsid w:val="004F3673"/>
    <w:rsid w:val="004F3794"/>
    <w:rsid w:val="004F3D30"/>
    <w:rsid w:val="004F418B"/>
    <w:rsid w:val="004F4342"/>
    <w:rsid w:val="004F73E5"/>
    <w:rsid w:val="0050158A"/>
    <w:rsid w:val="0050733C"/>
    <w:rsid w:val="00507B2F"/>
    <w:rsid w:val="0051171E"/>
    <w:rsid w:val="005140BC"/>
    <w:rsid w:val="00514871"/>
    <w:rsid w:val="00514C69"/>
    <w:rsid w:val="00516D32"/>
    <w:rsid w:val="005244AD"/>
    <w:rsid w:val="00524569"/>
    <w:rsid w:val="0052650B"/>
    <w:rsid w:val="0052689A"/>
    <w:rsid w:val="0053051C"/>
    <w:rsid w:val="0053125F"/>
    <w:rsid w:val="00531670"/>
    <w:rsid w:val="005317F6"/>
    <w:rsid w:val="005349F7"/>
    <w:rsid w:val="00536D96"/>
    <w:rsid w:val="00537D58"/>
    <w:rsid w:val="00537E83"/>
    <w:rsid w:val="00540A9B"/>
    <w:rsid w:val="005414DF"/>
    <w:rsid w:val="00543211"/>
    <w:rsid w:val="005448E1"/>
    <w:rsid w:val="0054502A"/>
    <w:rsid w:val="005463BF"/>
    <w:rsid w:val="0054685F"/>
    <w:rsid w:val="005470AE"/>
    <w:rsid w:val="00552550"/>
    <w:rsid w:val="005528A3"/>
    <w:rsid w:val="00554F9F"/>
    <w:rsid w:val="00556D0C"/>
    <w:rsid w:val="005576EB"/>
    <w:rsid w:val="00557F54"/>
    <w:rsid w:val="0056052F"/>
    <w:rsid w:val="0056407A"/>
    <w:rsid w:val="00565832"/>
    <w:rsid w:val="00566B98"/>
    <w:rsid w:val="00570649"/>
    <w:rsid w:val="00571D0D"/>
    <w:rsid w:val="00573503"/>
    <w:rsid w:val="00575126"/>
    <w:rsid w:val="00575BD5"/>
    <w:rsid w:val="00577558"/>
    <w:rsid w:val="00580070"/>
    <w:rsid w:val="00583811"/>
    <w:rsid w:val="005846E5"/>
    <w:rsid w:val="005849E4"/>
    <w:rsid w:val="005857C1"/>
    <w:rsid w:val="005931E9"/>
    <w:rsid w:val="005934D6"/>
    <w:rsid w:val="00597326"/>
    <w:rsid w:val="0059754D"/>
    <w:rsid w:val="00597660"/>
    <w:rsid w:val="005A0825"/>
    <w:rsid w:val="005A0D3F"/>
    <w:rsid w:val="005A31EB"/>
    <w:rsid w:val="005A3ECE"/>
    <w:rsid w:val="005A46EE"/>
    <w:rsid w:val="005A6BC4"/>
    <w:rsid w:val="005B3340"/>
    <w:rsid w:val="005B34EA"/>
    <w:rsid w:val="005B37C2"/>
    <w:rsid w:val="005B3CA0"/>
    <w:rsid w:val="005B77C5"/>
    <w:rsid w:val="005C002F"/>
    <w:rsid w:val="005C2704"/>
    <w:rsid w:val="005C2EE3"/>
    <w:rsid w:val="005C328A"/>
    <w:rsid w:val="005C3E9F"/>
    <w:rsid w:val="005C491F"/>
    <w:rsid w:val="005D40DC"/>
    <w:rsid w:val="005D6172"/>
    <w:rsid w:val="005D7E30"/>
    <w:rsid w:val="005E15B9"/>
    <w:rsid w:val="005E2424"/>
    <w:rsid w:val="005E33B6"/>
    <w:rsid w:val="005E39BF"/>
    <w:rsid w:val="005E5BD2"/>
    <w:rsid w:val="005E5EE7"/>
    <w:rsid w:val="005F110D"/>
    <w:rsid w:val="005F1EAC"/>
    <w:rsid w:val="005F440F"/>
    <w:rsid w:val="005F513E"/>
    <w:rsid w:val="005F540B"/>
    <w:rsid w:val="00601A59"/>
    <w:rsid w:val="00604FBB"/>
    <w:rsid w:val="0060730B"/>
    <w:rsid w:val="00610A6C"/>
    <w:rsid w:val="0061144D"/>
    <w:rsid w:val="0061266E"/>
    <w:rsid w:val="00613D5B"/>
    <w:rsid w:val="00613D88"/>
    <w:rsid w:val="006151C1"/>
    <w:rsid w:val="006155AB"/>
    <w:rsid w:val="00626D5D"/>
    <w:rsid w:val="00631E88"/>
    <w:rsid w:val="0063261C"/>
    <w:rsid w:val="006327D0"/>
    <w:rsid w:val="00634CB1"/>
    <w:rsid w:val="00637FD5"/>
    <w:rsid w:val="00640B67"/>
    <w:rsid w:val="0064174D"/>
    <w:rsid w:val="00641AE9"/>
    <w:rsid w:val="0064268B"/>
    <w:rsid w:val="00642770"/>
    <w:rsid w:val="006434E4"/>
    <w:rsid w:val="0064561D"/>
    <w:rsid w:val="00645D98"/>
    <w:rsid w:val="0064637D"/>
    <w:rsid w:val="00646BED"/>
    <w:rsid w:val="00647C62"/>
    <w:rsid w:val="00647F4A"/>
    <w:rsid w:val="00650FB8"/>
    <w:rsid w:val="006521BB"/>
    <w:rsid w:val="00653E4C"/>
    <w:rsid w:val="006563CE"/>
    <w:rsid w:val="006616EB"/>
    <w:rsid w:val="006618B1"/>
    <w:rsid w:val="0066200F"/>
    <w:rsid w:val="00663015"/>
    <w:rsid w:val="0066363B"/>
    <w:rsid w:val="00663831"/>
    <w:rsid w:val="0066455F"/>
    <w:rsid w:val="00664693"/>
    <w:rsid w:val="006646F7"/>
    <w:rsid w:val="006652F1"/>
    <w:rsid w:val="00666886"/>
    <w:rsid w:val="00666ADC"/>
    <w:rsid w:val="0066732B"/>
    <w:rsid w:val="006727F3"/>
    <w:rsid w:val="006752A4"/>
    <w:rsid w:val="006755A8"/>
    <w:rsid w:val="006770F6"/>
    <w:rsid w:val="00677B48"/>
    <w:rsid w:val="00677FB5"/>
    <w:rsid w:val="006802A9"/>
    <w:rsid w:val="00680838"/>
    <w:rsid w:val="0068188B"/>
    <w:rsid w:val="00681AB7"/>
    <w:rsid w:val="006844AB"/>
    <w:rsid w:val="006848BB"/>
    <w:rsid w:val="00684E21"/>
    <w:rsid w:val="00685150"/>
    <w:rsid w:val="00685E9A"/>
    <w:rsid w:val="00687854"/>
    <w:rsid w:val="00690BA1"/>
    <w:rsid w:val="0069160D"/>
    <w:rsid w:val="00696F98"/>
    <w:rsid w:val="006A1884"/>
    <w:rsid w:val="006A2D98"/>
    <w:rsid w:val="006A3C85"/>
    <w:rsid w:val="006A45AD"/>
    <w:rsid w:val="006A497E"/>
    <w:rsid w:val="006A67F2"/>
    <w:rsid w:val="006A7B85"/>
    <w:rsid w:val="006B19E4"/>
    <w:rsid w:val="006B1AD1"/>
    <w:rsid w:val="006B1C36"/>
    <w:rsid w:val="006B46ED"/>
    <w:rsid w:val="006B75E7"/>
    <w:rsid w:val="006C25AC"/>
    <w:rsid w:val="006C42EA"/>
    <w:rsid w:val="006C5BE7"/>
    <w:rsid w:val="006C6672"/>
    <w:rsid w:val="006D068F"/>
    <w:rsid w:val="006D1A8F"/>
    <w:rsid w:val="006D2676"/>
    <w:rsid w:val="006D4079"/>
    <w:rsid w:val="006D4919"/>
    <w:rsid w:val="006D6545"/>
    <w:rsid w:val="006E0999"/>
    <w:rsid w:val="006E277B"/>
    <w:rsid w:val="006E2FAE"/>
    <w:rsid w:val="006E4192"/>
    <w:rsid w:val="006E48C8"/>
    <w:rsid w:val="006E4903"/>
    <w:rsid w:val="006E5491"/>
    <w:rsid w:val="006F0106"/>
    <w:rsid w:val="006F0B06"/>
    <w:rsid w:val="006F0C37"/>
    <w:rsid w:val="006F1740"/>
    <w:rsid w:val="006F2607"/>
    <w:rsid w:val="006F3908"/>
    <w:rsid w:val="006F4362"/>
    <w:rsid w:val="006F5908"/>
    <w:rsid w:val="00701EAA"/>
    <w:rsid w:val="00703A23"/>
    <w:rsid w:val="007069DC"/>
    <w:rsid w:val="00707998"/>
    <w:rsid w:val="007102CF"/>
    <w:rsid w:val="007116A1"/>
    <w:rsid w:val="0071446B"/>
    <w:rsid w:val="0071731E"/>
    <w:rsid w:val="007174D0"/>
    <w:rsid w:val="00720C1E"/>
    <w:rsid w:val="00720C9A"/>
    <w:rsid w:val="00720DBC"/>
    <w:rsid w:val="00721C0F"/>
    <w:rsid w:val="00723096"/>
    <w:rsid w:val="00724D0A"/>
    <w:rsid w:val="00725352"/>
    <w:rsid w:val="007265BF"/>
    <w:rsid w:val="00727E10"/>
    <w:rsid w:val="00730DDD"/>
    <w:rsid w:val="00731D78"/>
    <w:rsid w:val="00731F79"/>
    <w:rsid w:val="00734E8A"/>
    <w:rsid w:val="00735256"/>
    <w:rsid w:val="00742095"/>
    <w:rsid w:val="00744757"/>
    <w:rsid w:val="00744C9A"/>
    <w:rsid w:val="0075017D"/>
    <w:rsid w:val="0075031D"/>
    <w:rsid w:val="007522A4"/>
    <w:rsid w:val="007523D9"/>
    <w:rsid w:val="00752784"/>
    <w:rsid w:val="00752D0A"/>
    <w:rsid w:val="00754266"/>
    <w:rsid w:val="007547C4"/>
    <w:rsid w:val="00755399"/>
    <w:rsid w:val="007570FF"/>
    <w:rsid w:val="0075721C"/>
    <w:rsid w:val="00757A0E"/>
    <w:rsid w:val="00760961"/>
    <w:rsid w:val="00760CE7"/>
    <w:rsid w:val="00762BB2"/>
    <w:rsid w:val="00763849"/>
    <w:rsid w:val="00764740"/>
    <w:rsid w:val="0076539B"/>
    <w:rsid w:val="00765B9E"/>
    <w:rsid w:val="00765CF0"/>
    <w:rsid w:val="00765ECF"/>
    <w:rsid w:val="00771AF2"/>
    <w:rsid w:val="00771DD3"/>
    <w:rsid w:val="00776E09"/>
    <w:rsid w:val="007778F9"/>
    <w:rsid w:val="00777A73"/>
    <w:rsid w:val="00777CFF"/>
    <w:rsid w:val="0078105B"/>
    <w:rsid w:val="0078540B"/>
    <w:rsid w:val="00785F6B"/>
    <w:rsid w:val="00786FF2"/>
    <w:rsid w:val="007907AA"/>
    <w:rsid w:val="00794008"/>
    <w:rsid w:val="007A2145"/>
    <w:rsid w:val="007A28E9"/>
    <w:rsid w:val="007A398A"/>
    <w:rsid w:val="007A5237"/>
    <w:rsid w:val="007B0CDF"/>
    <w:rsid w:val="007B0F0D"/>
    <w:rsid w:val="007B1094"/>
    <w:rsid w:val="007B1B20"/>
    <w:rsid w:val="007B2476"/>
    <w:rsid w:val="007B40B2"/>
    <w:rsid w:val="007B4974"/>
    <w:rsid w:val="007B6C2F"/>
    <w:rsid w:val="007B6F60"/>
    <w:rsid w:val="007C1D61"/>
    <w:rsid w:val="007C3055"/>
    <w:rsid w:val="007D108B"/>
    <w:rsid w:val="007D3C5F"/>
    <w:rsid w:val="007D3FF9"/>
    <w:rsid w:val="007D65A2"/>
    <w:rsid w:val="007D6F07"/>
    <w:rsid w:val="007E007E"/>
    <w:rsid w:val="007E4088"/>
    <w:rsid w:val="007E442B"/>
    <w:rsid w:val="007E51E4"/>
    <w:rsid w:val="007E6ABA"/>
    <w:rsid w:val="007E7576"/>
    <w:rsid w:val="007E75FB"/>
    <w:rsid w:val="007F4963"/>
    <w:rsid w:val="007F69A9"/>
    <w:rsid w:val="007F6B00"/>
    <w:rsid w:val="00800457"/>
    <w:rsid w:val="008012A7"/>
    <w:rsid w:val="008024C3"/>
    <w:rsid w:val="00805A90"/>
    <w:rsid w:val="00810ECF"/>
    <w:rsid w:val="00811040"/>
    <w:rsid w:val="008111F7"/>
    <w:rsid w:val="0081209A"/>
    <w:rsid w:val="00816ECF"/>
    <w:rsid w:val="0081700B"/>
    <w:rsid w:val="00817315"/>
    <w:rsid w:val="00817C3D"/>
    <w:rsid w:val="00817CC2"/>
    <w:rsid w:val="00820D97"/>
    <w:rsid w:val="00823CA3"/>
    <w:rsid w:val="00827971"/>
    <w:rsid w:val="00833208"/>
    <w:rsid w:val="008356D4"/>
    <w:rsid w:val="00836E0A"/>
    <w:rsid w:val="00836E74"/>
    <w:rsid w:val="008371C5"/>
    <w:rsid w:val="008425BC"/>
    <w:rsid w:val="00842C76"/>
    <w:rsid w:val="008437A6"/>
    <w:rsid w:val="00843A4B"/>
    <w:rsid w:val="00846090"/>
    <w:rsid w:val="00846D69"/>
    <w:rsid w:val="00851D4B"/>
    <w:rsid w:val="008546C7"/>
    <w:rsid w:val="00856284"/>
    <w:rsid w:val="00856DFB"/>
    <w:rsid w:val="00856E62"/>
    <w:rsid w:val="008579B7"/>
    <w:rsid w:val="00857A5D"/>
    <w:rsid w:val="0086319B"/>
    <w:rsid w:val="00863B86"/>
    <w:rsid w:val="0086465E"/>
    <w:rsid w:val="00865120"/>
    <w:rsid w:val="00867C47"/>
    <w:rsid w:val="00875F65"/>
    <w:rsid w:val="00877EE3"/>
    <w:rsid w:val="0088122C"/>
    <w:rsid w:val="00885F4E"/>
    <w:rsid w:val="00896081"/>
    <w:rsid w:val="0089648C"/>
    <w:rsid w:val="008A069D"/>
    <w:rsid w:val="008A1ED6"/>
    <w:rsid w:val="008A30A4"/>
    <w:rsid w:val="008A4716"/>
    <w:rsid w:val="008A48DF"/>
    <w:rsid w:val="008A5497"/>
    <w:rsid w:val="008A57E9"/>
    <w:rsid w:val="008A593C"/>
    <w:rsid w:val="008A70AF"/>
    <w:rsid w:val="008A75E5"/>
    <w:rsid w:val="008A7EFC"/>
    <w:rsid w:val="008B0406"/>
    <w:rsid w:val="008B289C"/>
    <w:rsid w:val="008B3821"/>
    <w:rsid w:val="008B4AE4"/>
    <w:rsid w:val="008B4DE4"/>
    <w:rsid w:val="008B5FA4"/>
    <w:rsid w:val="008B6099"/>
    <w:rsid w:val="008B6324"/>
    <w:rsid w:val="008B7A65"/>
    <w:rsid w:val="008C0096"/>
    <w:rsid w:val="008C138B"/>
    <w:rsid w:val="008C13F5"/>
    <w:rsid w:val="008C1767"/>
    <w:rsid w:val="008C2BD5"/>
    <w:rsid w:val="008C42A9"/>
    <w:rsid w:val="008C445D"/>
    <w:rsid w:val="008C511A"/>
    <w:rsid w:val="008C6B30"/>
    <w:rsid w:val="008C7BF5"/>
    <w:rsid w:val="008D10C3"/>
    <w:rsid w:val="008D3BB3"/>
    <w:rsid w:val="008D7A8D"/>
    <w:rsid w:val="008E0E61"/>
    <w:rsid w:val="008E1315"/>
    <w:rsid w:val="008E146E"/>
    <w:rsid w:val="008E196D"/>
    <w:rsid w:val="008E2970"/>
    <w:rsid w:val="008E329D"/>
    <w:rsid w:val="008E5A0C"/>
    <w:rsid w:val="008E6058"/>
    <w:rsid w:val="008E628C"/>
    <w:rsid w:val="008E7596"/>
    <w:rsid w:val="008F51A0"/>
    <w:rsid w:val="008F534D"/>
    <w:rsid w:val="008F73E5"/>
    <w:rsid w:val="00900239"/>
    <w:rsid w:val="009003A0"/>
    <w:rsid w:val="00900416"/>
    <w:rsid w:val="009019E4"/>
    <w:rsid w:val="009028C2"/>
    <w:rsid w:val="009038D9"/>
    <w:rsid w:val="00903D90"/>
    <w:rsid w:val="009056A4"/>
    <w:rsid w:val="00906181"/>
    <w:rsid w:val="00911D5B"/>
    <w:rsid w:val="009153DC"/>
    <w:rsid w:val="009156B6"/>
    <w:rsid w:val="009161E0"/>
    <w:rsid w:val="009164E5"/>
    <w:rsid w:val="00920BED"/>
    <w:rsid w:val="00920D48"/>
    <w:rsid w:val="00921733"/>
    <w:rsid w:val="00921FC5"/>
    <w:rsid w:val="0092239C"/>
    <w:rsid w:val="00926140"/>
    <w:rsid w:val="00927BD8"/>
    <w:rsid w:val="00932133"/>
    <w:rsid w:val="00932F02"/>
    <w:rsid w:val="00934D2E"/>
    <w:rsid w:val="009355DA"/>
    <w:rsid w:val="00935A41"/>
    <w:rsid w:val="00935B68"/>
    <w:rsid w:val="00941C58"/>
    <w:rsid w:val="0094375C"/>
    <w:rsid w:val="009439D9"/>
    <w:rsid w:val="00943DF8"/>
    <w:rsid w:val="00946562"/>
    <w:rsid w:val="009501D0"/>
    <w:rsid w:val="009528FD"/>
    <w:rsid w:val="00952D9C"/>
    <w:rsid w:val="009578BD"/>
    <w:rsid w:val="00957F05"/>
    <w:rsid w:val="00960112"/>
    <w:rsid w:val="00960D23"/>
    <w:rsid w:val="00961856"/>
    <w:rsid w:val="00961AEE"/>
    <w:rsid w:val="009631D8"/>
    <w:rsid w:val="0096475A"/>
    <w:rsid w:val="0097127D"/>
    <w:rsid w:val="009761AF"/>
    <w:rsid w:val="00976A25"/>
    <w:rsid w:val="00976DB3"/>
    <w:rsid w:val="00980324"/>
    <w:rsid w:val="0098071E"/>
    <w:rsid w:val="00981662"/>
    <w:rsid w:val="00981A29"/>
    <w:rsid w:val="009820A8"/>
    <w:rsid w:val="009829D9"/>
    <w:rsid w:val="009834C0"/>
    <w:rsid w:val="00983D0D"/>
    <w:rsid w:val="00986722"/>
    <w:rsid w:val="00990251"/>
    <w:rsid w:val="00997D28"/>
    <w:rsid w:val="009A0C67"/>
    <w:rsid w:val="009A35D7"/>
    <w:rsid w:val="009A3F30"/>
    <w:rsid w:val="009A3FE5"/>
    <w:rsid w:val="009A4549"/>
    <w:rsid w:val="009A54C0"/>
    <w:rsid w:val="009A5F2B"/>
    <w:rsid w:val="009B4DC6"/>
    <w:rsid w:val="009B5620"/>
    <w:rsid w:val="009B6B2A"/>
    <w:rsid w:val="009C35BE"/>
    <w:rsid w:val="009C3A7E"/>
    <w:rsid w:val="009C6103"/>
    <w:rsid w:val="009C6512"/>
    <w:rsid w:val="009C7190"/>
    <w:rsid w:val="009D0F40"/>
    <w:rsid w:val="009D1FEA"/>
    <w:rsid w:val="009D3211"/>
    <w:rsid w:val="009D36B0"/>
    <w:rsid w:val="009D377C"/>
    <w:rsid w:val="009D44FA"/>
    <w:rsid w:val="009D5246"/>
    <w:rsid w:val="009E0B87"/>
    <w:rsid w:val="009E1C8B"/>
    <w:rsid w:val="009E1E3D"/>
    <w:rsid w:val="009E3CD5"/>
    <w:rsid w:val="009E5C64"/>
    <w:rsid w:val="009E606D"/>
    <w:rsid w:val="009F0239"/>
    <w:rsid w:val="009F0516"/>
    <w:rsid w:val="009F0800"/>
    <w:rsid w:val="009F1F21"/>
    <w:rsid w:val="009F4B2C"/>
    <w:rsid w:val="009F6A06"/>
    <w:rsid w:val="009F7EB0"/>
    <w:rsid w:val="00A1039F"/>
    <w:rsid w:val="00A12157"/>
    <w:rsid w:val="00A125F7"/>
    <w:rsid w:val="00A15939"/>
    <w:rsid w:val="00A22764"/>
    <w:rsid w:val="00A24A03"/>
    <w:rsid w:val="00A24FE4"/>
    <w:rsid w:val="00A312F4"/>
    <w:rsid w:val="00A32156"/>
    <w:rsid w:val="00A3454F"/>
    <w:rsid w:val="00A3573E"/>
    <w:rsid w:val="00A36D92"/>
    <w:rsid w:val="00A3770D"/>
    <w:rsid w:val="00A419F7"/>
    <w:rsid w:val="00A41B35"/>
    <w:rsid w:val="00A41ED0"/>
    <w:rsid w:val="00A42627"/>
    <w:rsid w:val="00A42EBA"/>
    <w:rsid w:val="00A44472"/>
    <w:rsid w:val="00A45DD1"/>
    <w:rsid w:val="00A509C9"/>
    <w:rsid w:val="00A52168"/>
    <w:rsid w:val="00A521C0"/>
    <w:rsid w:val="00A52584"/>
    <w:rsid w:val="00A56015"/>
    <w:rsid w:val="00A60053"/>
    <w:rsid w:val="00A6065E"/>
    <w:rsid w:val="00A60A00"/>
    <w:rsid w:val="00A61ECB"/>
    <w:rsid w:val="00A74D92"/>
    <w:rsid w:val="00A758CA"/>
    <w:rsid w:val="00A76305"/>
    <w:rsid w:val="00A769A9"/>
    <w:rsid w:val="00A800C9"/>
    <w:rsid w:val="00A8652E"/>
    <w:rsid w:val="00A903E2"/>
    <w:rsid w:val="00A92083"/>
    <w:rsid w:val="00A937D7"/>
    <w:rsid w:val="00A958A2"/>
    <w:rsid w:val="00AA019B"/>
    <w:rsid w:val="00AA197D"/>
    <w:rsid w:val="00AA2E7D"/>
    <w:rsid w:val="00AA46F7"/>
    <w:rsid w:val="00AA4F08"/>
    <w:rsid w:val="00AB3D3B"/>
    <w:rsid w:val="00AB430F"/>
    <w:rsid w:val="00AB4D13"/>
    <w:rsid w:val="00AB599D"/>
    <w:rsid w:val="00AB6635"/>
    <w:rsid w:val="00AB6BA2"/>
    <w:rsid w:val="00AB78FF"/>
    <w:rsid w:val="00AB7A07"/>
    <w:rsid w:val="00AB7ED6"/>
    <w:rsid w:val="00AC36DB"/>
    <w:rsid w:val="00AD0527"/>
    <w:rsid w:val="00AD3783"/>
    <w:rsid w:val="00AD47B9"/>
    <w:rsid w:val="00AD5624"/>
    <w:rsid w:val="00AE21A3"/>
    <w:rsid w:val="00AE53B3"/>
    <w:rsid w:val="00AE56DD"/>
    <w:rsid w:val="00AE5DE3"/>
    <w:rsid w:val="00AE5FCB"/>
    <w:rsid w:val="00AE6413"/>
    <w:rsid w:val="00AE7319"/>
    <w:rsid w:val="00AE754D"/>
    <w:rsid w:val="00AF0EE7"/>
    <w:rsid w:val="00AF12D5"/>
    <w:rsid w:val="00AF2D5D"/>
    <w:rsid w:val="00AF4BA7"/>
    <w:rsid w:val="00B0094B"/>
    <w:rsid w:val="00B018ED"/>
    <w:rsid w:val="00B042C4"/>
    <w:rsid w:val="00B04C52"/>
    <w:rsid w:val="00B05AFC"/>
    <w:rsid w:val="00B11CB0"/>
    <w:rsid w:val="00B11FA0"/>
    <w:rsid w:val="00B134A7"/>
    <w:rsid w:val="00B157D6"/>
    <w:rsid w:val="00B16B53"/>
    <w:rsid w:val="00B17599"/>
    <w:rsid w:val="00B20A3E"/>
    <w:rsid w:val="00B20A8D"/>
    <w:rsid w:val="00B22238"/>
    <w:rsid w:val="00B226CF"/>
    <w:rsid w:val="00B23E91"/>
    <w:rsid w:val="00B31BB9"/>
    <w:rsid w:val="00B31D23"/>
    <w:rsid w:val="00B3419D"/>
    <w:rsid w:val="00B34845"/>
    <w:rsid w:val="00B370BE"/>
    <w:rsid w:val="00B37331"/>
    <w:rsid w:val="00B37A8E"/>
    <w:rsid w:val="00B37ED7"/>
    <w:rsid w:val="00B43D64"/>
    <w:rsid w:val="00B45130"/>
    <w:rsid w:val="00B5080C"/>
    <w:rsid w:val="00B511EA"/>
    <w:rsid w:val="00B54513"/>
    <w:rsid w:val="00B56A2D"/>
    <w:rsid w:val="00B577D5"/>
    <w:rsid w:val="00B63CB5"/>
    <w:rsid w:val="00B65012"/>
    <w:rsid w:val="00B65515"/>
    <w:rsid w:val="00B71367"/>
    <w:rsid w:val="00B7168C"/>
    <w:rsid w:val="00B717A2"/>
    <w:rsid w:val="00B725C2"/>
    <w:rsid w:val="00B72C08"/>
    <w:rsid w:val="00B74B2C"/>
    <w:rsid w:val="00B82105"/>
    <w:rsid w:val="00B82EF2"/>
    <w:rsid w:val="00B83729"/>
    <w:rsid w:val="00B8536A"/>
    <w:rsid w:val="00B87167"/>
    <w:rsid w:val="00B87CF0"/>
    <w:rsid w:val="00B92779"/>
    <w:rsid w:val="00B93832"/>
    <w:rsid w:val="00B94346"/>
    <w:rsid w:val="00B95C05"/>
    <w:rsid w:val="00B973D2"/>
    <w:rsid w:val="00BA14AD"/>
    <w:rsid w:val="00BA215A"/>
    <w:rsid w:val="00BA225B"/>
    <w:rsid w:val="00BA2C13"/>
    <w:rsid w:val="00BA33D3"/>
    <w:rsid w:val="00BA758D"/>
    <w:rsid w:val="00BB2F55"/>
    <w:rsid w:val="00BB3E6B"/>
    <w:rsid w:val="00BB3F85"/>
    <w:rsid w:val="00BB41A0"/>
    <w:rsid w:val="00BB5045"/>
    <w:rsid w:val="00BB5CD6"/>
    <w:rsid w:val="00BB6868"/>
    <w:rsid w:val="00BB7484"/>
    <w:rsid w:val="00BB79F2"/>
    <w:rsid w:val="00BC0866"/>
    <w:rsid w:val="00BC2457"/>
    <w:rsid w:val="00BC334E"/>
    <w:rsid w:val="00BC6445"/>
    <w:rsid w:val="00BC6967"/>
    <w:rsid w:val="00BC704A"/>
    <w:rsid w:val="00BD1409"/>
    <w:rsid w:val="00BD1BDA"/>
    <w:rsid w:val="00BD536D"/>
    <w:rsid w:val="00BD66E8"/>
    <w:rsid w:val="00BE051B"/>
    <w:rsid w:val="00BE0711"/>
    <w:rsid w:val="00BE07B9"/>
    <w:rsid w:val="00BE2170"/>
    <w:rsid w:val="00BE21AC"/>
    <w:rsid w:val="00BE2D9E"/>
    <w:rsid w:val="00BE4543"/>
    <w:rsid w:val="00BE5035"/>
    <w:rsid w:val="00BE51F3"/>
    <w:rsid w:val="00BE692A"/>
    <w:rsid w:val="00BF374B"/>
    <w:rsid w:val="00BF4F49"/>
    <w:rsid w:val="00BF5B2E"/>
    <w:rsid w:val="00C00AB1"/>
    <w:rsid w:val="00C0218D"/>
    <w:rsid w:val="00C0433B"/>
    <w:rsid w:val="00C04753"/>
    <w:rsid w:val="00C05B94"/>
    <w:rsid w:val="00C073BE"/>
    <w:rsid w:val="00C07721"/>
    <w:rsid w:val="00C10136"/>
    <w:rsid w:val="00C16486"/>
    <w:rsid w:val="00C17FBD"/>
    <w:rsid w:val="00C209E8"/>
    <w:rsid w:val="00C2156A"/>
    <w:rsid w:val="00C21BDC"/>
    <w:rsid w:val="00C235C8"/>
    <w:rsid w:val="00C244BA"/>
    <w:rsid w:val="00C25274"/>
    <w:rsid w:val="00C276AD"/>
    <w:rsid w:val="00C309DA"/>
    <w:rsid w:val="00C35E85"/>
    <w:rsid w:val="00C3651D"/>
    <w:rsid w:val="00C366AA"/>
    <w:rsid w:val="00C36C76"/>
    <w:rsid w:val="00C43A6A"/>
    <w:rsid w:val="00C43B7E"/>
    <w:rsid w:val="00C4546F"/>
    <w:rsid w:val="00C54C17"/>
    <w:rsid w:val="00C55BE7"/>
    <w:rsid w:val="00C55BFF"/>
    <w:rsid w:val="00C56396"/>
    <w:rsid w:val="00C622D2"/>
    <w:rsid w:val="00C63CCD"/>
    <w:rsid w:val="00C64516"/>
    <w:rsid w:val="00C64994"/>
    <w:rsid w:val="00C67F50"/>
    <w:rsid w:val="00C706DF"/>
    <w:rsid w:val="00C71633"/>
    <w:rsid w:val="00C73503"/>
    <w:rsid w:val="00C74426"/>
    <w:rsid w:val="00C76885"/>
    <w:rsid w:val="00C802DE"/>
    <w:rsid w:val="00C8089B"/>
    <w:rsid w:val="00C815AF"/>
    <w:rsid w:val="00C8271B"/>
    <w:rsid w:val="00C8527D"/>
    <w:rsid w:val="00C9672A"/>
    <w:rsid w:val="00C96AD2"/>
    <w:rsid w:val="00CA2709"/>
    <w:rsid w:val="00CA5D23"/>
    <w:rsid w:val="00CA660A"/>
    <w:rsid w:val="00CA6BC1"/>
    <w:rsid w:val="00CB0028"/>
    <w:rsid w:val="00CB3229"/>
    <w:rsid w:val="00CB3536"/>
    <w:rsid w:val="00CB4465"/>
    <w:rsid w:val="00CB601C"/>
    <w:rsid w:val="00CB7BB2"/>
    <w:rsid w:val="00CC02A7"/>
    <w:rsid w:val="00CC0B21"/>
    <w:rsid w:val="00CC339C"/>
    <w:rsid w:val="00CC4595"/>
    <w:rsid w:val="00CC637F"/>
    <w:rsid w:val="00CD216F"/>
    <w:rsid w:val="00CD3F80"/>
    <w:rsid w:val="00CD5056"/>
    <w:rsid w:val="00CD661D"/>
    <w:rsid w:val="00CD69C2"/>
    <w:rsid w:val="00CD6F69"/>
    <w:rsid w:val="00CD7F59"/>
    <w:rsid w:val="00CE0A4E"/>
    <w:rsid w:val="00CE28BE"/>
    <w:rsid w:val="00CE2AFC"/>
    <w:rsid w:val="00CE53E8"/>
    <w:rsid w:val="00CF083B"/>
    <w:rsid w:val="00CF1E12"/>
    <w:rsid w:val="00CF2621"/>
    <w:rsid w:val="00CF3F48"/>
    <w:rsid w:val="00CF450B"/>
    <w:rsid w:val="00CF4A6C"/>
    <w:rsid w:val="00CF5DD1"/>
    <w:rsid w:val="00CF5F75"/>
    <w:rsid w:val="00CF7238"/>
    <w:rsid w:val="00CF7C19"/>
    <w:rsid w:val="00D03FCF"/>
    <w:rsid w:val="00D05FCD"/>
    <w:rsid w:val="00D060C1"/>
    <w:rsid w:val="00D06CEA"/>
    <w:rsid w:val="00D1166D"/>
    <w:rsid w:val="00D118EE"/>
    <w:rsid w:val="00D11C40"/>
    <w:rsid w:val="00D120F4"/>
    <w:rsid w:val="00D12643"/>
    <w:rsid w:val="00D12716"/>
    <w:rsid w:val="00D12AC3"/>
    <w:rsid w:val="00D13FDB"/>
    <w:rsid w:val="00D15C8E"/>
    <w:rsid w:val="00D1714E"/>
    <w:rsid w:val="00D17170"/>
    <w:rsid w:val="00D22BAA"/>
    <w:rsid w:val="00D23D79"/>
    <w:rsid w:val="00D263CB"/>
    <w:rsid w:val="00D303A0"/>
    <w:rsid w:val="00D30F44"/>
    <w:rsid w:val="00D312BF"/>
    <w:rsid w:val="00D31AB4"/>
    <w:rsid w:val="00D3286E"/>
    <w:rsid w:val="00D337A8"/>
    <w:rsid w:val="00D34950"/>
    <w:rsid w:val="00D34964"/>
    <w:rsid w:val="00D35F2D"/>
    <w:rsid w:val="00D376C4"/>
    <w:rsid w:val="00D37A3E"/>
    <w:rsid w:val="00D40601"/>
    <w:rsid w:val="00D40D91"/>
    <w:rsid w:val="00D42F62"/>
    <w:rsid w:val="00D443A1"/>
    <w:rsid w:val="00D46362"/>
    <w:rsid w:val="00D47A77"/>
    <w:rsid w:val="00D47B8D"/>
    <w:rsid w:val="00D47F64"/>
    <w:rsid w:val="00D5041B"/>
    <w:rsid w:val="00D504F0"/>
    <w:rsid w:val="00D50707"/>
    <w:rsid w:val="00D50D78"/>
    <w:rsid w:val="00D51545"/>
    <w:rsid w:val="00D516C5"/>
    <w:rsid w:val="00D537CE"/>
    <w:rsid w:val="00D54AAE"/>
    <w:rsid w:val="00D60C46"/>
    <w:rsid w:val="00D620B1"/>
    <w:rsid w:val="00D63A91"/>
    <w:rsid w:val="00D66E96"/>
    <w:rsid w:val="00D672AE"/>
    <w:rsid w:val="00D70298"/>
    <w:rsid w:val="00D704C0"/>
    <w:rsid w:val="00D72C16"/>
    <w:rsid w:val="00D730C4"/>
    <w:rsid w:val="00D7794B"/>
    <w:rsid w:val="00D806C2"/>
    <w:rsid w:val="00D8253D"/>
    <w:rsid w:val="00D82F6B"/>
    <w:rsid w:val="00D83949"/>
    <w:rsid w:val="00D872B9"/>
    <w:rsid w:val="00D90A03"/>
    <w:rsid w:val="00D912A4"/>
    <w:rsid w:val="00D917A2"/>
    <w:rsid w:val="00D92E81"/>
    <w:rsid w:val="00D95450"/>
    <w:rsid w:val="00DA08F0"/>
    <w:rsid w:val="00DA2733"/>
    <w:rsid w:val="00DA343A"/>
    <w:rsid w:val="00DA754C"/>
    <w:rsid w:val="00DA7B98"/>
    <w:rsid w:val="00DB1F44"/>
    <w:rsid w:val="00DB2009"/>
    <w:rsid w:val="00DB35FA"/>
    <w:rsid w:val="00DB3A24"/>
    <w:rsid w:val="00DB3C3E"/>
    <w:rsid w:val="00DB3EE0"/>
    <w:rsid w:val="00DB5DD7"/>
    <w:rsid w:val="00DB5DDA"/>
    <w:rsid w:val="00DB7539"/>
    <w:rsid w:val="00DB7D68"/>
    <w:rsid w:val="00DC0695"/>
    <w:rsid w:val="00DC0BEE"/>
    <w:rsid w:val="00DC0FA6"/>
    <w:rsid w:val="00DC2A07"/>
    <w:rsid w:val="00DC2FF7"/>
    <w:rsid w:val="00DC330C"/>
    <w:rsid w:val="00DC5AFE"/>
    <w:rsid w:val="00DD1CBB"/>
    <w:rsid w:val="00DD3DEA"/>
    <w:rsid w:val="00DD490F"/>
    <w:rsid w:val="00DD5351"/>
    <w:rsid w:val="00DD664E"/>
    <w:rsid w:val="00DD6DDE"/>
    <w:rsid w:val="00DE2713"/>
    <w:rsid w:val="00DE404A"/>
    <w:rsid w:val="00DE5012"/>
    <w:rsid w:val="00DE5603"/>
    <w:rsid w:val="00DE62EE"/>
    <w:rsid w:val="00DF5DE0"/>
    <w:rsid w:val="00DF6EA5"/>
    <w:rsid w:val="00DF6FD4"/>
    <w:rsid w:val="00E008EA"/>
    <w:rsid w:val="00E02A0C"/>
    <w:rsid w:val="00E03B9F"/>
    <w:rsid w:val="00E04AE4"/>
    <w:rsid w:val="00E04BB4"/>
    <w:rsid w:val="00E0585F"/>
    <w:rsid w:val="00E07224"/>
    <w:rsid w:val="00E07D32"/>
    <w:rsid w:val="00E15B97"/>
    <w:rsid w:val="00E1669C"/>
    <w:rsid w:val="00E166BD"/>
    <w:rsid w:val="00E176FA"/>
    <w:rsid w:val="00E17EBE"/>
    <w:rsid w:val="00E20CB5"/>
    <w:rsid w:val="00E2153C"/>
    <w:rsid w:val="00E21FC4"/>
    <w:rsid w:val="00E259F0"/>
    <w:rsid w:val="00E3067D"/>
    <w:rsid w:val="00E324B1"/>
    <w:rsid w:val="00E32E59"/>
    <w:rsid w:val="00E33BAA"/>
    <w:rsid w:val="00E3473A"/>
    <w:rsid w:val="00E35E23"/>
    <w:rsid w:val="00E3689C"/>
    <w:rsid w:val="00E37806"/>
    <w:rsid w:val="00E408CA"/>
    <w:rsid w:val="00E41FB0"/>
    <w:rsid w:val="00E426AC"/>
    <w:rsid w:val="00E44AF6"/>
    <w:rsid w:val="00E523F8"/>
    <w:rsid w:val="00E52E0F"/>
    <w:rsid w:val="00E54F20"/>
    <w:rsid w:val="00E54F2A"/>
    <w:rsid w:val="00E555CC"/>
    <w:rsid w:val="00E56DAB"/>
    <w:rsid w:val="00E6248F"/>
    <w:rsid w:val="00E6255C"/>
    <w:rsid w:val="00E62B60"/>
    <w:rsid w:val="00E63B4A"/>
    <w:rsid w:val="00E64D07"/>
    <w:rsid w:val="00E6556C"/>
    <w:rsid w:val="00E672C8"/>
    <w:rsid w:val="00E67857"/>
    <w:rsid w:val="00E703BF"/>
    <w:rsid w:val="00E70EA0"/>
    <w:rsid w:val="00E710DC"/>
    <w:rsid w:val="00E726AE"/>
    <w:rsid w:val="00E8486B"/>
    <w:rsid w:val="00E84F39"/>
    <w:rsid w:val="00E906FD"/>
    <w:rsid w:val="00E94B9A"/>
    <w:rsid w:val="00E9576A"/>
    <w:rsid w:val="00E97D56"/>
    <w:rsid w:val="00EA18AC"/>
    <w:rsid w:val="00EA2AD8"/>
    <w:rsid w:val="00EA3F57"/>
    <w:rsid w:val="00EA6588"/>
    <w:rsid w:val="00EA7017"/>
    <w:rsid w:val="00EA7BAB"/>
    <w:rsid w:val="00EA7D02"/>
    <w:rsid w:val="00EB12B7"/>
    <w:rsid w:val="00EB38E2"/>
    <w:rsid w:val="00EC16C9"/>
    <w:rsid w:val="00EC20D6"/>
    <w:rsid w:val="00EC53BC"/>
    <w:rsid w:val="00ED0FFF"/>
    <w:rsid w:val="00ED1806"/>
    <w:rsid w:val="00ED54D2"/>
    <w:rsid w:val="00ED5FC4"/>
    <w:rsid w:val="00ED717B"/>
    <w:rsid w:val="00ED78E9"/>
    <w:rsid w:val="00ED7AB2"/>
    <w:rsid w:val="00EE0902"/>
    <w:rsid w:val="00EE1096"/>
    <w:rsid w:val="00EE203B"/>
    <w:rsid w:val="00EE416F"/>
    <w:rsid w:val="00EE519F"/>
    <w:rsid w:val="00EF1AF0"/>
    <w:rsid w:val="00EF37AB"/>
    <w:rsid w:val="00EF4300"/>
    <w:rsid w:val="00EF4958"/>
    <w:rsid w:val="00EF50C4"/>
    <w:rsid w:val="00EF55C7"/>
    <w:rsid w:val="00EF57C9"/>
    <w:rsid w:val="00EF58F9"/>
    <w:rsid w:val="00EF637C"/>
    <w:rsid w:val="00F00D3D"/>
    <w:rsid w:val="00F01C0B"/>
    <w:rsid w:val="00F02F64"/>
    <w:rsid w:val="00F033FD"/>
    <w:rsid w:val="00F036F3"/>
    <w:rsid w:val="00F049E6"/>
    <w:rsid w:val="00F05A29"/>
    <w:rsid w:val="00F156C0"/>
    <w:rsid w:val="00F16E7E"/>
    <w:rsid w:val="00F23F64"/>
    <w:rsid w:val="00F263A6"/>
    <w:rsid w:val="00F26DAC"/>
    <w:rsid w:val="00F322B7"/>
    <w:rsid w:val="00F32AF7"/>
    <w:rsid w:val="00F36101"/>
    <w:rsid w:val="00F37EFB"/>
    <w:rsid w:val="00F40F2B"/>
    <w:rsid w:val="00F41CB4"/>
    <w:rsid w:val="00F4291A"/>
    <w:rsid w:val="00F43187"/>
    <w:rsid w:val="00F50EA9"/>
    <w:rsid w:val="00F52B68"/>
    <w:rsid w:val="00F52EF9"/>
    <w:rsid w:val="00F53E54"/>
    <w:rsid w:val="00F54945"/>
    <w:rsid w:val="00F56EB7"/>
    <w:rsid w:val="00F57780"/>
    <w:rsid w:val="00F578A0"/>
    <w:rsid w:val="00F61BEA"/>
    <w:rsid w:val="00F64F6B"/>
    <w:rsid w:val="00F65AB9"/>
    <w:rsid w:val="00F65BF3"/>
    <w:rsid w:val="00F661A1"/>
    <w:rsid w:val="00F67F6E"/>
    <w:rsid w:val="00F747D4"/>
    <w:rsid w:val="00F7580B"/>
    <w:rsid w:val="00F76A34"/>
    <w:rsid w:val="00F76A87"/>
    <w:rsid w:val="00F90C78"/>
    <w:rsid w:val="00F9120C"/>
    <w:rsid w:val="00F91820"/>
    <w:rsid w:val="00F92284"/>
    <w:rsid w:val="00F939E1"/>
    <w:rsid w:val="00F9498B"/>
    <w:rsid w:val="00FA01B2"/>
    <w:rsid w:val="00FA13C8"/>
    <w:rsid w:val="00FA24E4"/>
    <w:rsid w:val="00FA2CFD"/>
    <w:rsid w:val="00FA69D8"/>
    <w:rsid w:val="00FA73A3"/>
    <w:rsid w:val="00FB08C2"/>
    <w:rsid w:val="00FB11B2"/>
    <w:rsid w:val="00FB2ED0"/>
    <w:rsid w:val="00FB35A4"/>
    <w:rsid w:val="00FB44EA"/>
    <w:rsid w:val="00FB5E94"/>
    <w:rsid w:val="00FB6346"/>
    <w:rsid w:val="00FC4915"/>
    <w:rsid w:val="00FC7C04"/>
    <w:rsid w:val="00FD3299"/>
    <w:rsid w:val="00FD437F"/>
    <w:rsid w:val="00FD4F62"/>
    <w:rsid w:val="00FD7EE8"/>
    <w:rsid w:val="00FD7F10"/>
    <w:rsid w:val="00FE330B"/>
    <w:rsid w:val="00FE5A84"/>
    <w:rsid w:val="00FF20B5"/>
    <w:rsid w:val="00FF2466"/>
    <w:rsid w:val="00FF2AF0"/>
    <w:rsid w:val="00FF308B"/>
    <w:rsid w:val="00FF471E"/>
    <w:rsid w:val="00FF4EA0"/>
    <w:rsid w:val="00FF68BC"/>
    <w:rsid w:val="00FF695C"/>
    <w:rsid w:val="025A5B07"/>
    <w:rsid w:val="027BB7EA"/>
    <w:rsid w:val="03F0655A"/>
    <w:rsid w:val="043AC22F"/>
    <w:rsid w:val="0696C3F1"/>
    <w:rsid w:val="08472BF9"/>
    <w:rsid w:val="0871848A"/>
    <w:rsid w:val="08DB70F8"/>
    <w:rsid w:val="08F7CA1D"/>
    <w:rsid w:val="0A4B0836"/>
    <w:rsid w:val="0B439572"/>
    <w:rsid w:val="0D770098"/>
    <w:rsid w:val="0EAEF031"/>
    <w:rsid w:val="0EAFDEE7"/>
    <w:rsid w:val="10ADF484"/>
    <w:rsid w:val="10C6B04A"/>
    <w:rsid w:val="11E7C871"/>
    <w:rsid w:val="12333ECB"/>
    <w:rsid w:val="124F813E"/>
    <w:rsid w:val="12561A1B"/>
    <w:rsid w:val="12F1B6FB"/>
    <w:rsid w:val="134B1967"/>
    <w:rsid w:val="1588BBF2"/>
    <w:rsid w:val="1677CADD"/>
    <w:rsid w:val="16864819"/>
    <w:rsid w:val="16E33875"/>
    <w:rsid w:val="16F5040C"/>
    <w:rsid w:val="171062E1"/>
    <w:rsid w:val="177205D0"/>
    <w:rsid w:val="189731FE"/>
    <w:rsid w:val="19186637"/>
    <w:rsid w:val="1AB1ABCE"/>
    <w:rsid w:val="1B80F056"/>
    <w:rsid w:val="1CD8D350"/>
    <w:rsid w:val="1D07FBE1"/>
    <w:rsid w:val="1D1CC0B7"/>
    <w:rsid w:val="1DC9475F"/>
    <w:rsid w:val="1DE2C0CB"/>
    <w:rsid w:val="1E4C2735"/>
    <w:rsid w:val="1E5D0769"/>
    <w:rsid w:val="1E8DCC0E"/>
    <w:rsid w:val="1EA16372"/>
    <w:rsid w:val="20107412"/>
    <w:rsid w:val="214390E5"/>
    <w:rsid w:val="2164C2BC"/>
    <w:rsid w:val="226FA1B6"/>
    <w:rsid w:val="22AD435D"/>
    <w:rsid w:val="22DF6146"/>
    <w:rsid w:val="23986103"/>
    <w:rsid w:val="24550024"/>
    <w:rsid w:val="24A710E9"/>
    <w:rsid w:val="2570022D"/>
    <w:rsid w:val="2592A3D0"/>
    <w:rsid w:val="28CD6E91"/>
    <w:rsid w:val="291F11F1"/>
    <w:rsid w:val="2A206DC3"/>
    <w:rsid w:val="2C050F53"/>
    <w:rsid w:val="2CA9723F"/>
    <w:rsid w:val="2D0034DE"/>
    <w:rsid w:val="2DB65D26"/>
    <w:rsid w:val="2DF835E1"/>
    <w:rsid w:val="2E12070B"/>
    <w:rsid w:val="2E898B22"/>
    <w:rsid w:val="2F55DF73"/>
    <w:rsid w:val="2F956E95"/>
    <w:rsid w:val="31408C52"/>
    <w:rsid w:val="31B7ABD0"/>
    <w:rsid w:val="32A5CA60"/>
    <w:rsid w:val="331BBFA4"/>
    <w:rsid w:val="342DE3E8"/>
    <w:rsid w:val="34384929"/>
    <w:rsid w:val="35C9557D"/>
    <w:rsid w:val="35D78E55"/>
    <w:rsid w:val="369C8A8D"/>
    <w:rsid w:val="3756A1F3"/>
    <w:rsid w:val="376584AA"/>
    <w:rsid w:val="387CD0C7"/>
    <w:rsid w:val="3927BBDE"/>
    <w:rsid w:val="3B3D88C2"/>
    <w:rsid w:val="3D91DDCC"/>
    <w:rsid w:val="3EA79C72"/>
    <w:rsid w:val="3FD322FB"/>
    <w:rsid w:val="3FE43603"/>
    <w:rsid w:val="411A40FC"/>
    <w:rsid w:val="411C9B04"/>
    <w:rsid w:val="41DF3D34"/>
    <w:rsid w:val="42314AB2"/>
    <w:rsid w:val="4287C8FB"/>
    <w:rsid w:val="429CE900"/>
    <w:rsid w:val="43650F37"/>
    <w:rsid w:val="4451E1BE"/>
    <w:rsid w:val="44963E64"/>
    <w:rsid w:val="44EB113A"/>
    <w:rsid w:val="4516DDF6"/>
    <w:rsid w:val="45471E8C"/>
    <w:rsid w:val="45CB50AE"/>
    <w:rsid w:val="4643B8DB"/>
    <w:rsid w:val="471669BB"/>
    <w:rsid w:val="47DF893C"/>
    <w:rsid w:val="484E7EB8"/>
    <w:rsid w:val="489FAA1F"/>
    <w:rsid w:val="495C0356"/>
    <w:rsid w:val="498AD3F3"/>
    <w:rsid w:val="4AC81B75"/>
    <w:rsid w:val="4CF8CDFD"/>
    <w:rsid w:val="4DE62A82"/>
    <w:rsid w:val="4E16EF27"/>
    <w:rsid w:val="4F5492D3"/>
    <w:rsid w:val="5018F008"/>
    <w:rsid w:val="5058013D"/>
    <w:rsid w:val="5135678C"/>
    <w:rsid w:val="514EB9B6"/>
    <w:rsid w:val="518416CF"/>
    <w:rsid w:val="52D137ED"/>
    <w:rsid w:val="52E96B59"/>
    <w:rsid w:val="53188DDC"/>
    <w:rsid w:val="53953BCF"/>
    <w:rsid w:val="54E5D690"/>
    <w:rsid w:val="56215E01"/>
    <w:rsid w:val="576B1C9F"/>
    <w:rsid w:val="5788328B"/>
    <w:rsid w:val="57CBB6E8"/>
    <w:rsid w:val="5B301320"/>
    <w:rsid w:val="5B71C2D5"/>
    <w:rsid w:val="5D3489A6"/>
    <w:rsid w:val="5EBF8A73"/>
    <w:rsid w:val="5EC52A7B"/>
    <w:rsid w:val="5EC53D88"/>
    <w:rsid w:val="5EFCBE3B"/>
    <w:rsid w:val="5FCD9A4B"/>
    <w:rsid w:val="634BF61A"/>
    <w:rsid w:val="657128FD"/>
    <w:rsid w:val="65BE44FA"/>
    <w:rsid w:val="666E3FEE"/>
    <w:rsid w:val="677BD6D7"/>
    <w:rsid w:val="679EA2B7"/>
    <w:rsid w:val="69748AF5"/>
    <w:rsid w:val="698CB853"/>
    <w:rsid w:val="6AD808E6"/>
    <w:rsid w:val="6B5A1235"/>
    <w:rsid w:val="6BD09622"/>
    <w:rsid w:val="6D46E96F"/>
    <w:rsid w:val="6D80B7D5"/>
    <w:rsid w:val="6E17972E"/>
    <w:rsid w:val="6F04A8F4"/>
    <w:rsid w:val="6FDAEFDF"/>
    <w:rsid w:val="712C5CA0"/>
    <w:rsid w:val="71BA6DCB"/>
    <w:rsid w:val="755DACDB"/>
    <w:rsid w:val="76F97D3C"/>
    <w:rsid w:val="775C5A04"/>
    <w:rsid w:val="777A31DC"/>
    <w:rsid w:val="77B42F09"/>
    <w:rsid w:val="78954D9D"/>
    <w:rsid w:val="79AF4F7C"/>
    <w:rsid w:val="7B9AF7F1"/>
    <w:rsid w:val="7BCCEE5F"/>
    <w:rsid w:val="7C196A61"/>
    <w:rsid w:val="7C26834E"/>
    <w:rsid w:val="7CB2D746"/>
    <w:rsid w:val="7CE6F03E"/>
    <w:rsid w:val="7D145451"/>
    <w:rsid w:val="7E287669"/>
    <w:rsid w:val="7EC879FA"/>
    <w:rsid w:val="7FA10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A947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100" w:after="60"/>
      <w:jc w:val="center"/>
      <w:outlineLvl w:val="1"/>
    </w:pPr>
    <w:rPr>
      <w:b/>
      <w:sz w:val="32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Futura Bk" w:hAnsi="Futura Bk"/>
      <w:b/>
      <w:sz w:val="20"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basedOn w:val="Normal"/>
    <w:pPr>
      <w:spacing w:before="40" w:after="40"/>
    </w:pPr>
    <w:rPr>
      <w:rFonts w:ascii="Futura Bk" w:hAnsi="Futura Bk"/>
      <w:sz w:val="20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Futura Bk" w:hAnsi="Futura Bk"/>
      <w:sz w:val="20"/>
      <w:szCs w:val="20"/>
    </w:rPr>
  </w:style>
  <w:style w:type="paragraph" w:customStyle="1" w:styleId="TableHeading">
    <w:name w:val="Table_Heading"/>
    <w:basedOn w:val="Normal"/>
    <w:next w:val="Table"/>
    <w:pPr>
      <w:keepNext/>
      <w:keepLines/>
      <w:spacing w:before="40" w:after="40"/>
    </w:pPr>
    <w:rPr>
      <w:rFonts w:ascii="Futura Bk" w:hAnsi="Futura Bk"/>
      <w:b/>
      <w:sz w:val="20"/>
      <w:szCs w:val="20"/>
    </w:rPr>
  </w:style>
  <w:style w:type="paragraph" w:customStyle="1" w:styleId="Numberedlist21">
    <w:name w:val="Numbered list 2.1"/>
    <w:basedOn w:val="Heading1"/>
    <w:next w:val="Normal"/>
    <w:pPr>
      <w:tabs>
        <w:tab w:val="left" w:pos="720"/>
      </w:tabs>
    </w:pPr>
    <w:rPr>
      <w:rFonts w:ascii="Futura Bk" w:hAnsi="Futura Bk" w:cs="Times New Roman"/>
      <w:bCs w:val="0"/>
      <w:kern w:val="28"/>
      <w:sz w:val="28"/>
      <w:szCs w:val="20"/>
    </w:rPr>
  </w:style>
  <w:style w:type="paragraph" w:customStyle="1" w:styleId="Numberedlist23">
    <w:name w:val="Numbered list 2.3"/>
    <w:basedOn w:val="Heading3"/>
    <w:next w:val="Normal"/>
    <w:pPr>
      <w:numPr>
        <w:ilvl w:val="2"/>
        <w:numId w:val="20"/>
      </w:numPr>
      <w:tabs>
        <w:tab w:val="left" w:pos="1080"/>
        <w:tab w:val="left" w:pos="1440"/>
      </w:tabs>
      <w:ind w:hanging="1080"/>
    </w:pPr>
    <w:rPr>
      <w:rFonts w:ascii="Futura Bk" w:hAnsi="Futura Bk" w:cs="Times New Roman"/>
      <w:bCs w:val="0"/>
      <w:sz w:val="22"/>
      <w:szCs w:val="20"/>
    </w:rPr>
  </w:style>
  <w:style w:type="paragraph" w:customStyle="1" w:styleId="TableHeadingCenter">
    <w:name w:val="Table_Heading_Center"/>
    <w:basedOn w:val="TableHeading"/>
    <w:pPr>
      <w:jc w:val="center"/>
    </w:pPr>
  </w:style>
  <w:style w:type="paragraph" w:customStyle="1" w:styleId="TableSmHeadingRight">
    <w:name w:val="Table_Sm_Heading_Right"/>
    <w:basedOn w:val="Normal"/>
    <w:pPr>
      <w:keepNext/>
      <w:keepLines/>
      <w:spacing w:before="60" w:after="40"/>
      <w:jc w:val="right"/>
    </w:pPr>
    <w:rPr>
      <w:rFonts w:ascii="Futura Bk" w:hAnsi="Futura Bk"/>
      <w:b/>
      <w:sz w:val="16"/>
      <w:szCs w:val="20"/>
    </w:rPr>
  </w:style>
  <w:style w:type="paragraph" w:customStyle="1" w:styleId="Bullet-02">
    <w:name w:val="Bullet-02"/>
    <w:basedOn w:val="Normal"/>
    <w:pPr>
      <w:numPr>
        <w:numId w:val="61"/>
      </w:numPr>
    </w:pPr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MediumList2-Accent41">
    <w:name w:val="Medium List 2 - Accent 41"/>
    <w:basedOn w:val="Normal"/>
    <w:uiPriority w:val="34"/>
    <w:qFormat/>
    <w:rsid w:val="00D43BE5"/>
    <w:pPr>
      <w:ind w:left="720"/>
    </w:pPr>
    <w:rPr>
      <w:rFonts w:ascii="Arial" w:eastAsia="Calibri" w:hAnsi="Arial" w:cs="Arial"/>
      <w:sz w:val="16"/>
      <w:szCs w:val="22"/>
    </w:rPr>
  </w:style>
  <w:style w:type="table" w:styleId="TableGrid">
    <w:name w:val="Table Grid"/>
    <w:basedOn w:val="TableNormal"/>
    <w:rsid w:val="00C352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rsid w:val="00244388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445106"/>
    <w:pPr>
      <w:ind w:left="720"/>
    </w:pPr>
  </w:style>
  <w:style w:type="paragraph" w:styleId="ListParagraph">
    <w:name w:val="List Paragraph"/>
    <w:basedOn w:val="Normal"/>
    <w:uiPriority w:val="34"/>
    <w:qFormat/>
    <w:rsid w:val="003F2E40"/>
    <w:pPr>
      <w:ind w:left="720"/>
    </w:pPr>
    <w:rPr>
      <w:rFonts w:ascii="Calibri" w:eastAsia="Calibri" w:hAnsi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A0C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551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2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518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0090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0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845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9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73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917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209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056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79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79793">
          <w:marLeft w:val="53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51">
          <w:marLeft w:val="53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5170">
          <w:marLeft w:val="53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7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32135c-34d0-4cd6-90fe-2e397e7fb3db" xsi:nil="true"/>
    <SharedWithUsers xmlns="3c32135c-34d0-4cd6-90fe-2e397e7fb3db">
      <UserInfo>
        <DisplayName/>
        <AccountId xsi:nil="true"/>
        <AccountType/>
      </UserInfo>
    </SharedWithUsers>
    <lcf76f155ced4ddcb4097134ff3c332f xmlns="7e3de11c-dceb-4bb8-8c0b-0bb3d5665a50">
      <Terms xmlns="http://schemas.microsoft.com/office/infopath/2007/PartnerControls"/>
    </lcf76f155ced4ddcb4097134ff3c332f>
    <MediaLengthInSeconds xmlns="7e3de11c-dceb-4bb8-8c0b-0bb3d5665a5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0AA14F780044A8E016216A17C1F44" ma:contentTypeVersion="18" ma:contentTypeDescription="Create a new document." ma:contentTypeScope="" ma:versionID="c4bcb766b61e035e3aff2a8460f89f02">
  <xsd:schema xmlns:xsd="http://www.w3.org/2001/XMLSchema" xmlns:xs="http://www.w3.org/2001/XMLSchema" xmlns:p="http://schemas.microsoft.com/office/2006/metadata/properties" xmlns:ns2="3c32135c-34d0-4cd6-90fe-2e397e7fb3db" xmlns:ns3="7e3de11c-dceb-4bb8-8c0b-0bb3d5665a50" targetNamespace="http://schemas.microsoft.com/office/2006/metadata/properties" ma:root="true" ma:fieldsID="75430ac0479ac23a05d76f2d82d5658e" ns2:_="" ns3:_="">
    <xsd:import namespace="3c32135c-34d0-4cd6-90fe-2e397e7fb3db"/>
    <xsd:import namespace="7e3de11c-dceb-4bb8-8c0b-0bb3d5665a5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2135c-34d0-4cd6-90fe-2e397e7fb3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76d13ca-1015-4966-a039-4e5da12b56a2}" ma:internalName="TaxCatchAll" ma:showField="CatchAllData" ma:web="3c32135c-34d0-4cd6-90fe-2e397e7fb3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de11c-dceb-4bb8-8c0b-0bb3d5665a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284f765-accd-402e-9198-0ba84deeda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2C20AA-1296-4671-AFC1-6BC4064B5FF0}">
  <ds:schemaRefs>
    <ds:schemaRef ds:uri="http://schemas.microsoft.com/office/2006/metadata/properties"/>
    <ds:schemaRef ds:uri="http://schemas.microsoft.com/office/infopath/2007/PartnerControls"/>
    <ds:schemaRef ds:uri="3c32135c-34d0-4cd6-90fe-2e397e7fb3db"/>
    <ds:schemaRef ds:uri="7e3de11c-dceb-4bb8-8c0b-0bb3d5665a50"/>
  </ds:schemaRefs>
</ds:datastoreItem>
</file>

<file path=customXml/itemProps2.xml><?xml version="1.0" encoding="utf-8"?>
<ds:datastoreItem xmlns:ds="http://schemas.openxmlformats.org/officeDocument/2006/customXml" ds:itemID="{3F63D67D-F7C5-4FF4-8CFA-B0E02F2BB8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12DB68-031B-4A5B-ADFD-A2A093362F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32135c-34d0-4cd6-90fe-2e397e7fb3db"/>
    <ds:schemaRef ds:uri="7e3de11c-dceb-4bb8-8c0b-0bb3d5665a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4</cp:revision>
  <dcterms:created xsi:type="dcterms:W3CDTF">2023-02-01T17:08:00Z</dcterms:created>
  <dcterms:modified xsi:type="dcterms:W3CDTF">2024-02-22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30AA14F780044A8E016216A17C1F44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